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3AED" w:rsidRPr="00053103" w:rsidRDefault="00743AED" w:rsidP="00743AED">
      <w:pPr>
        <w:bidi/>
        <w:spacing w:after="0" w:line="360" w:lineRule="auto"/>
        <w:ind w:left="720"/>
        <w:jc w:val="center"/>
        <w:rPr>
          <w:rFonts w:ascii="Times New Roman" w:hAnsi="Times New Roman" w:cs="Times New Roman"/>
          <w:sz w:val="28"/>
          <w:szCs w:val="28"/>
          <w:lang w:val="id-ID"/>
        </w:rPr>
      </w:pPr>
    </w:p>
    <w:p w:rsidR="00743AED" w:rsidRPr="009F4185" w:rsidRDefault="00743AED" w:rsidP="00743AED">
      <w:pPr>
        <w:bidi/>
        <w:spacing w:after="0" w:line="360" w:lineRule="auto"/>
        <w:ind w:left="4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>ضع علامة الصّليب (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>(X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>على حرف (أ، ب، ج، د، ه) في ورقة الإجابة!</w:t>
      </w:r>
    </w:p>
    <w:p w:rsidR="00743AED" w:rsidRPr="009F4185" w:rsidRDefault="00743AED" w:rsidP="00743AED">
      <w:pPr>
        <w:bidi/>
        <w:spacing w:after="0" w:line="360" w:lineRule="auto"/>
        <w:ind w:left="720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>ا</w:t>
      </w:r>
      <w:r w:rsidRPr="009F4185">
        <w:rPr>
          <w:rFonts w:ascii="Sakkal Majalla" w:hAnsi="Sakkal Majalla" w:cs="Sakkal Majalla"/>
          <w:sz w:val="32"/>
          <w:szCs w:val="32"/>
          <w:rtl/>
        </w:rPr>
        <w:t>سْمِيْ حُسْنَى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,</w:t>
      </w:r>
      <w:r w:rsidRPr="009F4185">
        <w:rPr>
          <w:rFonts w:ascii="Sakkal Majalla" w:hAnsi="Sakkal Majalla" w:cs="Sakkal Majalla"/>
          <w:sz w:val="32"/>
          <w:szCs w:val="32"/>
          <w:rtl/>
        </w:rPr>
        <w:t>أنَا مِنْ سِماَرَانْجْ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   </w:t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 xml:space="preserve">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ا</w:t>
      </w:r>
      <w:r w:rsidRPr="009F4185">
        <w:rPr>
          <w:rFonts w:ascii="Sakkal Majalla" w:hAnsi="Sakkal Majalla" w:cs="Sakkal Majalla"/>
          <w:sz w:val="32"/>
          <w:szCs w:val="32"/>
          <w:rtl/>
        </w:rPr>
        <w:t>سْمِيْ نَافِسَةٌ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,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أنَا مِنْ جَاكَرْتَا الْغَرْبِيّة 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ا</w:t>
      </w:r>
      <w:r w:rsidRPr="009F4185">
        <w:rPr>
          <w:rFonts w:ascii="Sakkal Majalla" w:hAnsi="Sakkal Majalla" w:cs="Sakkal Majalla"/>
          <w:sz w:val="32"/>
          <w:szCs w:val="32"/>
          <w:rtl/>
        </w:rPr>
        <w:t>سْمِيْ خَالِدٌ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,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أنَا مِنْ جَاكَرْتَا الشَّرقِيَّة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ا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سْمِيْ خُلَيْلِيْ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>,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أنَا مِنْ سُوْرَابَايَا </w:t>
      </w:r>
    </w:p>
    <w:p w:rsidR="00743AED" w:rsidRPr="009F4185" w:rsidRDefault="00743AED" w:rsidP="00743AED">
      <w:pPr>
        <w:bidi/>
        <w:spacing w:after="0" w:line="360" w:lineRule="auto"/>
        <w:ind w:left="4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١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مِنْ أَيْنَ نَافِسَةٌ ؟ هِيَ مِنْ .... </w:t>
      </w:r>
    </w:p>
    <w:p w:rsidR="00743AED" w:rsidRPr="009F4185" w:rsidRDefault="00743AED" w:rsidP="00743AED">
      <w:pPr>
        <w:pStyle w:val="ListParagraph"/>
        <w:numPr>
          <w:ilvl w:val="0"/>
          <w:numId w:val="1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تُوْبَان</w:t>
      </w:r>
    </w:p>
    <w:p w:rsidR="00743AED" w:rsidRPr="009F4185" w:rsidRDefault="00743AED" w:rsidP="00743AED">
      <w:pPr>
        <w:pStyle w:val="ListParagraph"/>
        <w:numPr>
          <w:ilvl w:val="0"/>
          <w:numId w:val="1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سُوْرَابَايَا</w:t>
      </w:r>
    </w:p>
    <w:p w:rsidR="00743AED" w:rsidRPr="009F4185" w:rsidRDefault="00743AED" w:rsidP="00743AED">
      <w:pPr>
        <w:pStyle w:val="ListParagraph"/>
        <w:numPr>
          <w:ilvl w:val="0"/>
          <w:numId w:val="2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َاكَرْتَا الْغَرْبِيّة</w:t>
      </w:r>
    </w:p>
    <w:p w:rsidR="00743AED" w:rsidRPr="009F4185" w:rsidRDefault="00743AED" w:rsidP="00743AED">
      <w:pPr>
        <w:pStyle w:val="ListParagraph"/>
        <w:numPr>
          <w:ilvl w:val="0"/>
          <w:numId w:val="3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َاكَرْتَا الشَّرقِيَّة</w:t>
      </w:r>
    </w:p>
    <w:p w:rsidR="00743AED" w:rsidRPr="009F4185" w:rsidRDefault="00743AED" w:rsidP="00743AED">
      <w:pPr>
        <w:bidi/>
        <w:spacing w:after="0" w:line="360" w:lineRule="auto"/>
        <w:ind w:left="288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ه.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   </w:t>
      </w:r>
      <w:r w:rsidRPr="009F4185">
        <w:rPr>
          <w:rFonts w:ascii="Sakkal Majalla" w:hAnsi="Sakkal Majalla" w:cs="Sakkal Majalla"/>
          <w:sz w:val="32"/>
          <w:szCs w:val="32"/>
          <w:rtl/>
        </w:rPr>
        <w:t>بَنْدُوْنْجْ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</w:p>
    <w:p w:rsidR="00743AED" w:rsidRPr="009F4185" w:rsidRDefault="00743AED" w:rsidP="00743AED">
      <w:pPr>
        <w:bidi/>
        <w:spacing w:after="0" w:line="360" w:lineRule="auto"/>
        <w:ind w:left="288"/>
        <w:rPr>
          <w:rFonts w:ascii="Sakkal Majalla" w:hAnsi="Sakkal Majalla" w:cs="Sakkal Majalla"/>
          <w:sz w:val="32"/>
          <w:szCs w:val="32"/>
        </w:rPr>
      </w:pPr>
    </w:p>
    <w:p w:rsidR="00743AED" w:rsidRPr="009F4185" w:rsidRDefault="00743AED" w:rsidP="00743AED">
      <w:pPr>
        <w:bidi/>
        <w:spacing w:after="0" w:line="360" w:lineRule="auto"/>
        <w:ind w:left="4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٢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 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مِنْ أَيْنَ خَالِدٌ ؟ هُوَ مِنْ .... </w:t>
      </w:r>
    </w:p>
    <w:p w:rsidR="00743AED" w:rsidRPr="009F4185" w:rsidRDefault="00743AED" w:rsidP="00743AED">
      <w:pPr>
        <w:pStyle w:val="ListParagraph"/>
        <w:numPr>
          <w:ilvl w:val="0"/>
          <w:numId w:val="4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تُوْبَان</w:t>
      </w:r>
    </w:p>
    <w:p w:rsidR="00743AED" w:rsidRPr="009F4185" w:rsidRDefault="00743AED" w:rsidP="00743AED">
      <w:pPr>
        <w:pStyle w:val="ListParagraph"/>
        <w:numPr>
          <w:ilvl w:val="0"/>
          <w:numId w:val="4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سُوْرَابَايَا</w:t>
      </w:r>
    </w:p>
    <w:p w:rsidR="00743AED" w:rsidRPr="009F4185" w:rsidRDefault="00743AED" w:rsidP="00743AED">
      <w:pPr>
        <w:pStyle w:val="ListParagraph"/>
        <w:numPr>
          <w:ilvl w:val="0"/>
          <w:numId w:val="5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َاكَرْتَا الْغَرْبِيّة</w:t>
      </w:r>
    </w:p>
    <w:p w:rsidR="00743AED" w:rsidRPr="009F4185" w:rsidRDefault="00743AED" w:rsidP="00743AED">
      <w:pPr>
        <w:pStyle w:val="ListParagraph"/>
        <w:numPr>
          <w:ilvl w:val="0"/>
          <w:numId w:val="6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َاكَرْتَا الشَّرقِيَّة</w:t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 بَنْدُوْنْجْ</w:t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</w:rPr>
      </w:pPr>
    </w:p>
    <w:p w:rsidR="00743AED" w:rsidRPr="009F4185" w:rsidRDefault="00743AED" w:rsidP="00743AED">
      <w:pPr>
        <w:bidi/>
        <w:spacing w:after="0" w:line="360" w:lineRule="auto"/>
        <w:ind w:left="4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٣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مِنْ أَيْنَ خُلَيْلِيْ ؟ هِيَ مِنْ .... </w:t>
      </w:r>
    </w:p>
    <w:p w:rsidR="00743AED" w:rsidRPr="009F4185" w:rsidRDefault="00743AED" w:rsidP="00743AED">
      <w:pPr>
        <w:pStyle w:val="ListParagraph"/>
        <w:numPr>
          <w:ilvl w:val="0"/>
          <w:numId w:val="7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تُوْبَان</w:t>
      </w:r>
    </w:p>
    <w:p w:rsidR="00743AED" w:rsidRPr="009F4185" w:rsidRDefault="00743AED" w:rsidP="00743AED">
      <w:pPr>
        <w:pStyle w:val="ListParagraph"/>
        <w:numPr>
          <w:ilvl w:val="0"/>
          <w:numId w:val="7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سُوْرَابَايَا</w:t>
      </w:r>
    </w:p>
    <w:p w:rsidR="00743AED" w:rsidRPr="009F4185" w:rsidRDefault="00743AED" w:rsidP="00743AED">
      <w:pPr>
        <w:pStyle w:val="ListParagraph"/>
        <w:numPr>
          <w:ilvl w:val="0"/>
          <w:numId w:val="8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lastRenderedPageBreak/>
        <w:t>جَاكَرْتَا الْغَرْبِيّة</w:t>
      </w:r>
    </w:p>
    <w:p w:rsidR="00743AED" w:rsidRPr="009F4185" w:rsidRDefault="00743AED" w:rsidP="00743AED">
      <w:pPr>
        <w:pStyle w:val="ListParagraph"/>
        <w:numPr>
          <w:ilvl w:val="0"/>
          <w:numId w:val="9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َاكَرْتَا الشَّرقِيَّة</w:t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 بَنْدُوْنْجْ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</w:rPr>
      </w:pPr>
    </w:p>
    <w:p w:rsidR="00743AED" w:rsidRPr="009F4185" w:rsidRDefault="00743AED" w:rsidP="00743AED">
      <w:pPr>
        <w:bidi/>
        <w:spacing w:after="0" w:line="360" w:lineRule="auto"/>
        <w:ind w:left="146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٤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ا</w:t>
      </w:r>
      <w:r w:rsidRPr="009F4185">
        <w:rPr>
          <w:rFonts w:ascii="Sakkal Majalla" w:hAnsi="Sakkal Majalla" w:cs="Sakkal Majalla"/>
          <w:sz w:val="32"/>
          <w:szCs w:val="32"/>
          <w:rtl/>
        </w:rPr>
        <w:t>سْمِيْ حُسْنَى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>،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أنَا مِنْ .... </w:t>
      </w:r>
    </w:p>
    <w:p w:rsidR="00743AED" w:rsidRPr="009F4185" w:rsidRDefault="00743AED" w:rsidP="00743AED">
      <w:pPr>
        <w:pStyle w:val="ListParagraph"/>
        <w:numPr>
          <w:ilvl w:val="0"/>
          <w:numId w:val="10"/>
        </w:numPr>
        <w:bidi/>
        <w:spacing w:after="0" w:line="360" w:lineRule="auto"/>
        <w:ind w:left="855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تُوْبَان</w:t>
      </w:r>
    </w:p>
    <w:p w:rsidR="00743AED" w:rsidRPr="009F4185" w:rsidRDefault="00743AED" w:rsidP="00743AED">
      <w:pPr>
        <w:pStyle w:val="ListParagraph"/>
        <w:numPr>
          <w:ilvl w:val="0"/>
          <w:numId w:val="10"/>
        </w:numPr>
        <w:bidi/>
        <w:spacing w:after="0" w:line="360" w:lineRule="auto"/>
        <w:ind w:left="855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سِماَرَانْجْ</w:t>
      </w:r>
    </w:p>
    <w:p w:rsidR="00743AED" w:rsidRPr="009F4185" w:rsidRDefault="00743AED" w:rsidP="00743AED">
      <w:pPr>
        <w:pStyle w:val="ListParagraph"/>
        <w:numPr>
          <w:ilvl w:val="0"/>
          <w:numId w:val="11"/>
        </w:numPr>
        <w:bidi/>
        <w:spacing w:after="0" w:line="360" w:lineRule="auto"/>
        <w:ind w:left="855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َاكَرْتَا الْغَرْبِيّة</w:t>
      </w:r>
    </w:p>
    <w:p w:rsidR="00743AED" w:rsidRPr="009F4185" w:rsidRDefault="00743AED" w:rsidP="00743AED">
      <w:pPr>
        <w:pStyle w:val="ListParagraph"/>
        <w:numPr>
          <w:ilvl w:val="0"/>
          <w:numId w:val="12"/>
        </w:numPr>
        <w:bidi/>
        <w:spacing w:after="0" w:line="360" w:lineRule="auto"/>
        <w:ind w:left="855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َاكَرْتَا الشَّرقِيَّة</w:t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   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بَنْدُوْنْجْ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bidi/>
        <w:spacing w:after="0" w:line="360" w:lineRule="auto"/>
        <w:ind w:left="146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٥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>أنَا .... , أنَا مِنْ سِماَرَانْجْ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</w:p>
    <w:p w:rsidR="00743AED" w:rsidRPr="009F4185" w:rsidRDefault="00743AED" w:rsidP="00743AED">
      <w:pPr>
        <w:pStyle w:val="ListParagraph"/>
        <w:numPr>
          <w:ilvl w:val="0"/>
          <w:numId w:val="13"/>
        </w:numPr>
        <w:bidi/>
        <w:spacing w:after="0" w:line="360" w:lineRule="auto"/>
        <w:ind w:left="855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خُلَيْلِيْ</w:t>
      </w:r>
    </w:p>
    <w:p w:rsidR="00743AED" w:rsidRPr="009F4185" w:rsidRDefault="00743AED" w:rsidP="00743AED">
      <w:pPr>
        <w:pStyle w:val="ListParagraph"/>
        <w:numPr>
          <w:ilvl w:val="0"/>
          <w:numId w:val="13"/>
        </w:numPr>
        <w:bidi/>
        <w:spacing w:after="0" w:line="360" w:lineRule="auto"/>
        <w:ind w:left="855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حُسْنَى</w:t>
      </w:r>
    </w:p>
    <w:p w:rsidR="00743AED" w:rsidRPr="009F4185" w:rsidRDefault="00743AED" w:rsidP="00743AED">
      <w:pPr>
        <w:pStyle w:val="ListParagraph"/>
        <w:numPr>
          <w:ilvl w:val="0"/>
          <w:numId w:val="14"/>
        </w:numPr>
        <w:bidi/>
        <w:spacing w:after="0" w:line="360" w:lineRule="auto"/>
        <w:ind w:left="855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نَافِسَةٌ </w:t>
      </w:r>
    </w:p>
    <w:p w:rsidR="00743AED" w:rsidRPr="009F4185" w:rsidRDefault="00743AED" w:rsidP="00743AED">
      <w:pPr>
        <w:bidi/>
        <w:spacing w:after="0" w:line="360" w:lineRule="auto"/>
        <w:ind w:left="571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د. خَالِدٌ </w:t>
      </w:r>
    </w:p>
    <w:p w:rsidR="00743AED" w:rsidRPr="009F4185" w:rsidRDefault="00743AED" w:rsidP="00743AED">
      <w:pPr>
        <w:bidi/>
        <w:spacing w:after="0" w:line="360" w:lineRule="auto"/>
        <w:ind w:left="571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 بَنْدُوْنْجْ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</w:p>
    <w:p w:rsidR="00743AED" w:rsidRPr="009F4185" w:rsidRDefault="00743AED" w:rsidP="00743AED">
      <w:pPr>
        <w:bidi/>
        <w:spacing w:after="0" w:line="360" w:lineRule="auto"/>
        <w:ind w:left="571"/>
        <w:rPr>
          <w:rFonts w:ascii="Sakkal Majalla" w:hAnsi="Sakkal Majalla" w:cs="Sakkal Majalla"/>
          <w:sz w:val="32"/>
          <w:szCs w:val="32"/>
        </w:rPr>
      </w:pPr>
    </w:p>
    <w:p w:rsidR="00743AED" w:rsidRPr="009F4185" w:rsidRDefault="00743AED" w:rsidP="00743AED">
      <w:pPr>
        <w:bidi/>
        <w:spacing w:after="0" w:line="360" w:lineRule="auto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٦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ماذا نقول عربية  </w:t>
      </w:r>
      <w:r w:rsidRPr="009F4185">
        <w:rPr>
          <w:rFonts w:ascii="Sakkal Majalla" w:hAnsi="Sakkal Majalla" w:cs="Sakkal Majalla"/>
          <w:sz w:val="32"/>
          <w:szCs w:val="32"/>
        </w:rPr>
        <w:t xml:space="preserve"> “Madrasah Swasta”</w:t>
      </w:r>
      <w:r w:rsidRPr="009F4185">
        <w:rPr>
          <w:rFonts w:ascii="Sakkal Majalla" w:hAnsi="Sakkal Majalla" w:cs="Sakkal Majalla"/>
          <w:sz w:val="32"/>
          <w:szCs w:val="32"/>
          <w:rtl/>
        </w:rPr>
        <w:t>؟</w:t>
      </w:r>
    </w:p>
    <w:p w:rsidR="00743AED" w:rsidRPr="009F4185" w:rsidRDefault="00743AED" w:rsidP="00743AED">
      <w:pPr>
        <w:bidi/>
        <w:spacing w:after="0" w:line="360" w:lineRule="auto"/>
        <w:ind w:left="146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أ. مدرسة الثانوية الإسلامية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  <w:t>د.مدرسة الثانوية الإسلامية الحكومية</w:t>
      </w:r>
    </w:p>
    <w:p w:rsidR="00743AED" w:rsidRPr="009F4185" w:rsidRDefault="00743AED" w:rsidP="00743AED">
      <w:pPr>
        <w:bidi/>
        <w:spacing w:after="0" w:line="360" w:lineRule="auto"/>
        <w:ind w:left="146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ب. مدرسة الحكومية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  <w:t>ه. مدرسة</w:t>
      </w:r>
    </w:p>
    <w:p w:rsidR="00743AED" w:rsidRPr="009F4185" w:rsidRDefault="00743AED" w:rsidP="00743AED">
      <w:pPr>
        <w:bidi/>
        <w:spacing w:after="0" w:line="360" w:lineRule="auto"/>
        <w:ind w:left="146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lastRenderedPageBreak/>
        <w:t>ج. مدرسة الأهلية</w:t>
      </w:r>
    </w:p>
    <w:p w:rsidR="00743AED" w:rsidRPr="009F4185" w:rsidRDefault="00743AED" w:rsidP="00743AED">
      <w:pPr>
        <w:bidi/>
        <w:spacing w:after="0" w:line="360" w:lineRule="auto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bidi/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٧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ترجم إلى اللغة العربية هذه الكلمة : </w:t>
      </w:r>
      <w:r w:rsidRPr="009F4185">
        <w:rPr>
          <w:rFonts w:ascii="Sakkal Majalla" w:hAnsi="Sakkal Majalla" w:cs="Sakkal Majalla"/>
          <w:sz w:val="32"/>
          <w:szCs w:val="32"/>
        </w:rPr>
        <w:t>Kementerian Agama</w:t>
      </w:r>
    </w:p>
    <w:p w:rsidR="00743AED" w:rsidRPr="009F4185" w:rsidRDefault="00743AED" w:rsidP="00743AED">
      <w:pPr>
        <w:bidi/>
        <w:spacing w:after="0" w:line="360" w:lineRule="auto"/>
        <w:ind w:left="288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أ. مؤسسة الإسلامية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  <w:t>د. مكتب</w:t>
      </w:r>
    </w:p>
    <w:p w:rsidR="00743AED" w:rsidRPr="009F4185" w:rsidRDefault="00743AED" w:rsidP="00743AED">
      <w:pPr>
        <w:bidi/>
        <w:spacing w:after="0" w:line="360" w:lineRule="auto"/>
        <w:ind w:left="288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ب. الشؤون الإدارية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  <w:t>ه. جوال</w:t>
      </w:r>
    </w:p>
    <w:p w:rsidR="00743AED" w:rsidRPr="009F4185" w:rsidRDefault="00743AED" w:rsidP="00743AED">
      <w:pPr>
        <w:bidi/>
        <w:spacing w:after="0" w:line="360" w:lineRule="auto"/>
        <w:ind w:left="288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. وزارة الشؤون الدينية</w:t>
      </w:r>
    </w:p>
    <w:p w:rsidR="00743AED" w:rsidRPr="009F4185" w:rsidRDefault="00743AED" w:rsidP="00743AED">
      <w:pPr>
        <w:bidi/>
        <w:spacing w:after="0" w:line="360" w:lineRule="auto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bidi/>
        <w:spacing w:after="0" w:line="360" w:lineRule="auto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٨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>ذهب – أين – الجديدة - في – الطلاب – السنة الدراسية , الترتيب الصحيح من هذه الكلمة ؟</w:t>
      </w:r>
    </w:p>
    <w:p w:rsidR="00743AED" w:rsidRPr="009F4185" w:rsidRDefault="00743AED" w:rsidP="00743AED">
      <w:pPr>
        <w:bidi/>
        <w:spacing w:after="0" w:line="360" w:lineRule="auto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1   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   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2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  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 3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      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4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 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5             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  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 6</w:t>
      </w:r>
    </w:p>
    <w:p w:rsidR="00743AED" w:rsidRPr="009F4185" w:rsidRDefault="00743AED" w:rsidP="00743AED">
      <w:pPr>
        <w:pStyle w:val="ListParagraph"/>
        <w:numPr>
          <w:ilvl w:val="0"/>
          <w:numId w:val="15"/>
        </w:numPr>
        <w:bidi/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1-2-3-4-5-6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  <w:t>د. 2-1-5-4-3-6</w:t>
      </w:r>
    </w:p>
    <w:p w:rsidR="00743AED" w:rsidRPr="009F4185" w:rsidRDefault="00743AED" w:rsidP="00743AED">
      <w:pPr>
        <w:pStyle w:val="ListParagraph"/>
        <w:numPr>
          <w:ilvl w:val="0"/>
          <w:numId w:val="15"/>
        </w:numPr>
        <w:bidi/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6-5-4-3-2-1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</w:rPr>
        <w:tab/>
        <w:t>ه. 2-1-5-4-6-3</w:t>
      </w:r>
    </w:p>
    <w:p w:rsidR="00743AED" w:rsidRPr="009F4185" w:rsidRDefault="00743AED" w:rsidP="00743AED">
      <w:pPr>
        <w:bidi/>
        <w:spacing w:after="0" w:line="360" w:lineRule="auto"/>
        <w:ind w:left="360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ج.  2-1-5-6-4-3 </w:t>
      </w:r>
    </w:p>
    <w:p w:rsidR="00743AED" w:rsidRPr="009F4185" w:rsidRDefault="00743AED" w:rsidP="00743AED">
      <w:pPr>
        <w:bidi/>
        <w:spacing w:after="0" w:line="360" w:lineRule="auto"/>
        <w:ind w:left="360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bidi/>
        <w:spacing w:after="0" w:line="360" w:lineRule="auto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٩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>المفرد من الكلمات ألاتية هي ؟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4"/>
        <w:gridCol w:w="3119"/>
      </w:tblGrid>
      <w:tr w:rsidR="00743AED" w:rsidRPr="009F4185" w:rsidTr="0007421D">
        <w:tc>
          <w:tcPr>
            <w:tcW w:w="3354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جمع</w:t>
            </w:r>
          </w:p>
        </w:tc>
        <w:tc>
          <w:tcPr>
            <w:tcW w:w="3119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مفرد</w:t>
            </w:r>
          </w:p>
        </w:tc>
      </w:tr>
      <w:tr w:rsidR="00743AED" w:rsidRPr="009F4185" w:rsidTr="0007421D">
        <w:tc>
          <w:tcPr>
            <w:tcW w:w="3354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أصدقاء</w:t>
            </w:r>
          </w:p>
        </w:tc>
        <w:tc>
          <w:tcPr>
            <w:tcW w:w="3119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..................</w:t>
            </w:r>
          </w:p>
        </w:tc>
      </w:tr>
      <w:tr w:rsidR="00743AED" w:rsidRPr="009F4185" w:rsidTr="0007421D">
        <w:tc>
          <w:tcPr>
            <w:tcW w:w="3354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الطالبات</w:t>
            </w:r>
          </w:p>
        </w:tc>
        <w:tc>
          <w:tcPr>
            <w:tcW w:w="3119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..................</w:t>
            </w:r>
          </w:p>
        </w:tc>
      </w:tr>
      <w:tr w:rsidR="00743AED" w:rsidRPr="009F4185" w:rsidTr="0007421D">
        <w:tc>
          <w:tcPr>
            <w:tcW w:w="3354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الطلاب</w:t>
            </w:r>
          </w:p>
        </w:tc>
        <w:tc>
          <w:tcPr>
            <w:tcW w:w="3119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..................</w:t>
            </w:r>
          </w:p>
        </w:tc>
      </w:tr>
    </w:tbl>
    <w:p w:rsidR="00743AED" w:rsidRPr="009F4185" w:rsidRDefault="00743AED" w:rsidP="00743AED">
      <w:pPr>
        <w:pStyle w:val="ListParagraph"/>
        <w:numPr>
          <w:ilvl w:val="0"/>
          <w:numId w:val="16"/>
        </w:numPr>
        <w:bidi/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صديقة, طالب, طلب</w:t>
      </w:r>
    </w:p>
    <w:p w:rsidR="00743AED" w:rsidRPr="009F4185" w:rsidRDefault="00743AED" w:rsidP="00743AED">
      <w:pPr>
        <w:pStyle w:val="ListParagraph"/>
        <w:numPr>
          <w:ilvl w:val="0"/>
          <w:numId w:val="16"/>
        </w:numPr>
        <w:bidi/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صدقة, طالبة, طالب</w:t>
      </w:r>
    </w:p>
    <w:p w:rsidR="00743AED" w:rsidRPr="009F4185" w:rsidRDefault="00743AED" w:rsidP="00743AED">
      <w:pPr>
        <w:bidi/>
        <w:spacing w:after="0" w:line="360" w:lineRule="auto"/>
        <w:ind w:left="75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. صديق, طالبة, طالب</w:t>
      </w:r>
    </w:p>
    <w:p w:rsidR="00743AED" w:rsidRPr="009F4185" w:rsidRDefault="00743AED" w:rsidP="00743AED">
      <w:pPr>
        <w:bidi/>
        <w:spacing w:after="0" w:line="360" w:lineRule="auto"/>
        <w:ind w:left="75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lastRenderedPageBreak/>
        <w:t>د. صديق, طلبة, طالب</w:t>
      </w:r>
    </w:p>
    <w:p w:rsidR="00743AED" w:rsidRPr="009F4185" w:rsidRDefault="00743AED" w:rsidP="00743AED">
      <w:pPr>
        <w:bidi/>
        <w:spacing w:after="0" w:line="360" w:lineRule="auto"/>
        <w:ind w:left="75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 صديق, طالبة, طلب</w:t>
      </w:r>
    </w:p>
    <w:p w:rsidR="00743AED" w:rsidRPr="009F4185" w:rsidRDefault="00743AED" w:rsidP="00743AED">
      <w:pPr>
        <w:bidi/>
        <w:spacing w:after="0" w:line="360" w:lineRule="auto"/>
        <w:ind w:left="75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bidi/>
        <w:spacing w:after="0" w:line="360" w:lineRule="auto"/>
        <w:ind w:left="75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.١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>-</w:t>
      </w:r>
      <w:r w:rsidRPr="009F4185">
        <w:rPr>
          <w:rFonts w:ascii="Sakkal Majalla" w:hAnsi="Sakkal Majalla" w:cs="Sakkal Majalla"/>
          <w:sz w:val="32"/>
          <w:szCs w:val="32"/>
          <w:rtl/>
        </w:rPr>
        <w:t>ترجم من الكلمات الاتية إلي اللغة الإندونيسيا ؟</w:t>
      </w:r>
    </w:p>
    <w:tbl>
      <w:tblPr>
        <w:bidiVisual/>
        <w:tblW w:w="0" w:type="auto"/>
        <w:tblInd w:w="6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0"/>
        <w:gridCol w:w="3260"/>
      </w:tblGrid>
      <w:tr w:rsidR="00743AED" w:rsidRPr="009F4185" w:rsidTr="0007421D">
        <w:tc>
          <w:tcPr>
            <w:tcW w:w="3560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مؤسسة الإسلامية</w:t>
            </w:r>
          </w:p>
        </w:tc>
        <w:tc>
          <w:tcPr>
            <w:tcW w:w="3260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..................</w:t>
            </w:r>
          </w:p>
        </w:tc>
      </w:tr>
      <w:tr w:rsidR="00743AED" w:rsidRPr="009F4185" w:rsidTr="0007421D">
        <w:tc>
          <w:tcPr>
            <w:tcW w:w="3560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وزارة الشؤون الدينية</w:t>
            </w:r>
          </w:p>
        </w:tc>
        <w:tc>
          <w:tcPr>
            <w:tcW w:w="3260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..................</w:t>
            </w:r>
          </w:p>
        </w:tc>
      </w:tr>
      <w:tr w:rsidR="00743AED" w:rsidRPr="009F4185" w:rsidTr="0007421D">
        <w:tc>
          <w:tcPr>
            <w:tcW w:w="3560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مدرسة الثانوية الإسلامية</w:t>
            </w:r>
          </w:p>
        </w:tc>
        <w:tc>
          <w:tcPr>
            <w:tcW w:w="3260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..................</w:t>
            </w:r>
          </w:p>
        </w:tc>
      </w:tr>
      <w:tr w:rsidR="00743AED" w:rsidRPr="009F4185" w:rsidTr="0007421D">
        <w:tc>
          <w:tcPr>
            <w:tcW w:w="3560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مدرسة الأهلية</w:t>
            </w:r>
          </w:p>
        </w:tc>
        <w:tc>
          <w:tcPr>
            <w:tcW w:w="3260" w:type="dxa"/>
            <w:shd w:val="clear" w:color="auto" w:fill="auto"/>
          </w:tcPr>
          <w:p w:rsidR="00743AED" w:rsidRPr="009F4185" w:rsidRDefault="00743AED" w:rsidP="0007421D">
            <w:pPr>
              <w:bidi/>
              <w:spacing w:after="0" w:line="360" w:lineRule="auto"/>
              <w:jc w:val="center"/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</w:pPr>
            <w:r w:rsidRPr="009F4185">
              <w:rPr>
                <w:rFonts w:ascii="Sakkal Majalla" w:hAnsi="Sakkal Majalla" w:cs="Sakkal Majalla"/>
                <w:sz w:val="32"/>
                <w:szCs w:val="32"/>
                <w:rtl/>
                <w:lang w:val="id-ID"/>
              </w:rPr>
              <w:t>..................</w:t>
            </w:r>
          </w:p>
        </w:tc>
      </w:tr>
    </w:tbl>
    <w:p w:rsidR="00743AED" w:rsidRPr="009F4185" w:rsidRDefault="00743AED" w:rsidP="00743AED">
      <w:pPr>
        <w:pStyle w:val="ListParagraph"/>
        <w:numPr>
          <w:ilvl w:val="0"/>
          <w:numId w:val="17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Yayasan islam, menteri olahraga, madrasah aliyyah, sekolah swasta</w:t>
      </w:r>
    </w:p>
    <w:p w:rsidR="00743AED" w:rsidRPr="009F4185" w:rsidRDefault="00743AED" w:rsidP="00743AED">
      <w:pPr>
        <w:pStyle w:val="ListParagraph"/>
        <w:numPr>
          <w:ilvl w:val="0"/>
          <w:numId w:val="17"/>
        </w:numPr>
        <w:bidi/>
        <w:spacing w:after="0" w:line="360" w:lineRule="auto"/>
        <w:ind w:left="713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Yayasan islam, menteri agama, madrasah aliyyah, sekolah negeri</w:t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ج. </w:t>
      </w:r>
      <w:r w:rsidRPr="009F4185">
        <w:rPr>
          <w:rFonts w:ascii="Sakkal Majalla" w:hAnsi="Sakkal Majalla" w:cs="Sakkal Majalla"/>
          <w:sz w:val="32"/>
          <w:szCs w:val="32"/>
        </w:rPr>
        <w:t>yayasan islam, me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>n</w:t>
      </w:r>
      <w:r w:rsidRPr="009F4185">
        <w:rPr>
          <w:rFonts w:ascii="Sakkal Majalla" w:hAnsi="Sakkal Majalla" w:cs="Sakkal Majalla"/>
          <w:sz w:val="32"/>
          <w:szCs w:val="32"/>
        </w:rPr>
        <w:t>teri agama, madrasah aliyyah, sekolah swasta</w:t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د. </w:t>
      </w:r>
      <w:r w:rsidRPr="009F4185">
        <w:rPr>
          <w:rFonts w:ascii="Sakkal Majalla" w:hAnsi="Sakkal Majalla" w:cs="Sakkal Majalla"/>
          <w:sz w:val="32"/>
          <w:szCs w:val="32"/>
        </w:rPr>
        <w:t>yayasan islam, menteri agama, madrasah aliyyah negeri, sekolah negeri</w:t>
      </w:r>
    </w:p>
    <w:p w:rsidR="00743AED" w:rsidRPr="009F4185" w:rsidRDefault="00743AED" w:rsidP="00743AED">
      <w:pPr>
        <w:bidi/>
        <w:spacing w:after="0" w:line="360" w:lineRule="auto"/>
        <w:ind w:left="429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ه. </w:t>
      </w:r>
      <w:r w:rsidRPr="009F4185">
        <w:rPr>
          <w:rFonts w:ascii="Sakkal Majalla" w:hAnsi="Sakkal Majalla" w:cs="Sakkal Majalla"/>
          <w:sz w:val="32"/>
          <w:szCs w:val="32"/>
        </w:rPr>
        <w:t xml:space="preserve">yayasan islam, menteri agama, sekolah menengah atas, sekolah swasta </w:t>
      </w:r>
    </w:p>
    <w:p w:rsidR="00743AED" w:rsidRPr="009F4185" w:rsidRDefault="00743AED" w:rsidP="00743AED">
      <w:pPr>
        <w:bidi/>
        <w:spacing w:after="0" w:line="360" w:lineRule="auto"/>
        <w:ind w:left="75"/>
        <w:rPr>
          <w:rFonts w:ascii="Sakkal Majalla" w:hAnsi="Sakkal Majalla" w:cs="Sakkal Majalla"/>
          <w:sz w:val="32"/>
          <w:szCs w:val="32"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١١.  عائشة :  السّلام عليكم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فاطمة :  وعليكم السّلام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عائشة : أين تسكنين الآن؟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فاطمة :  أسكن في ........ أحمد ياني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أ. بيت         ج. سارع       ه. مكان 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ب. شارع       د. قاع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lastRenderedPageBreak/>
        <w:t xml:space="preserve">١٢. اكمل الجملة بالكلمة الصحيحة!  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حسن .......... في المدرسة الثانوية الإسلامية 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أ.طالبة           ج. معلم         ه. متخرّج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ب. متخرجة       د. طلاب 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١٣. عيّن أسماء النكرة فيما يأتي!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- بطاقة، المدرسة، طالب، أحمد، كتاب، عائش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أ. المدرسة، طالب    ج. بطاقة، كتاب    ه. بطاقة، أحمد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ب. طالب، أحمد     د. أحمد، كتاب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عيّن أسماء المعرفة فيما يأتي!</w:t>
      </w:r>
      <w:r w:rsidRPr="009F4185">
        <w:rPr>
          <w:rFonts w:ascii="Sakkal Majalla" w:hAnsi="Sakkal Majalla" w:cs="Sakkal Majalla"/>
          <w:sz w:val="32"/>
          <w:szCs w:val="32"/>
        </w:rPr>
        <w:t>.</w:t>
      </w:r>
      <w:r w:rsidRPr="009F4185">
        <w:rPr>
          <w:rFonts w:ascii="Sakkal Majalla" w:hAnsi="Sakkal Majalla" w:cs="Sakkal Majalla"/>
          <w:sz w:val="32"/>
          <w:szCs w:val="32"/>
          <w:rtl/>
        </w:rPr>
        <w:t>١٤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- بطاقة، المدرسة، طالب، أحمد، كتاب، عائش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أ. المدرسة، طالب    ج. أحمد، كتاب       ه. كتاب، عائش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ب. أحمد، عائشة     د. بطاقة، المدرس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التّرتيب الصّحيح من هذه الكلمة!</w:t>
      </w:r>
      <w:r w:rsidRPr="009F4185">
        <w:rPr>
          <w:rFonts w:ascii="Sakkal Majalla" w:hAnsi="Sakkal Majalla" w:cs="Sakkal Majalla"/>
          <w:sz w:val="32"/>
          <w:szCs w:val="32"/>
        </w:rPr>
        <w:t>.</w:t>
      </w:r>
      <w:r w:rsidRPr="009F4185">
        <w:rPr>
          <w:rFonts w:ascii="Sakkal Majalla" w:hAnsi="Sakkal Majalla" w:cs="Sakkal Majalla"/>
          <w:sz w:val="32"/>
          <w:szCs w:val="32"/>
          <w:rtl/>
        </w:rPr>
        <w:t>١٥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المتوسّطة – من – طلاّب – المدرسة – من – الأوّل – أحمد – طالب – الصّفّ – الأهليّة.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   أ. أحمد طلاّب من طالب من الصّفّ الأوّل المدرسة المتوسّطة الأهليّ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  ب. أحمد طلاّب من طالب من المدرسة المتوسّطة الأهليّة الصّفّ الأوّل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  ج. أحمد طالب من طلاّب من الصّفّ الأوّل المدرسة المتوسّطة الأهليّ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  د. أحمد طالب من طلاّب الصّفّ الأوّل من المدرسة المتوسّطة الأهليّ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lastRenderedPageBreak/>
        <w:t xml:space="preserve">         ه. أحمد طلاّب من طالب من الصّفّ الأوّل المدرسة الأهليّة المتوسّطة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</w:rPr>
      </w:pPr>
    </w:p>
    <w:p w:rsidR="00743AED" w:rsidRPr="009F4185" w:rsidRDefault="00743AED" w:rsidP="00743AED">
      <w:pPr>
        <w:pStyle w:val="ListParagraph"/>
        <w:numPr>
          <w:ilvl w:val="0"/>
          <w:numId w:val="18"/>
        </w:numPr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-الموظفُ: هل أنتِ طالبة؟ 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9F4185">
        <w:rPr>
          <w:rFonts w:ascii="Sakkal Majalla" w:hAnsi="Sakkal Majalla" w:cs="Sakkal Majalla"/>
          <w:sz w:val="32"/>
          <w:szCs w:val="32"/>
          <w:rtl/>
        </w:rPr>
        <w:t>٦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ا</w:t>
      </w:r>
    </w:p>
    <w:p w:rsidR="00743AED" w:rsidRPr="009F4185" w:rsidRDefault="00743AED" w:rsidP="00743AED">
      <w:pPr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الطالبة :   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..............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                </w:t>
      </w:r>
    </w:p>
    <w:p w:rsidR="00743AED" w:rsidRPr="009F4185" w:rsidRDefault="00743AED" w:rsidP="00743AED">
      <w:pPr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>أ.نعم، أنا طالب              د. أنا طالبة</w:t>
      </w:r>
    </w:p>
    <w:p w:rsidR="00743AED" w:rsidRPr="009F4185" w:rsidRDefault="00743AED" w:rsidP="00743AED">
      <w:pPr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>ب. نعم، أنا طلاب           ه. انا طالب</w:t>
      </w:r>
    </w:p>
    <w:p w:rsidR="00743AED" w:rsidRPr="009F4185" w:rsidRDefault="00743AED" w:rsidP="00743AED">
      <w:pPr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>ج. نعم, أنا طالبة</w:t>
      </w:r>
    </w:p>
    <w:p w:rsidR="00743AED" w:rsidRPr="009F4185" w:rsidRDefault="00743AED" w:rsidP="00743AED">
      <w:pPr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pStyle w:val="ListParagraph"/>
        <w:spacing w:after="200" w:line="276" w:lineRule="auto"/>
        <w:ind w:left="5670" w:right="-421"/>
        <w:jc w:val="center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</w:t>
      </w:r>
      <w:r w:rsidRPr="009F4185">
        <w:rPr>
          <w:rFonts w:ascii="Sakkal Majalla" w:hAnsi="Sakkal Majalla" w:cs="Sakkal Majalla"/>
          <w:sz w:val="32"/>
          <w:szCs w:val="32"/>
          <w:rtl/>
        </w:rPr>
        <w:t>٧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ا- مكان ميلادي في جاكرتا الجنوبية!</w:t>
      </w:r>
    </w:p>
    <w:p w:rsidR="00743AED" w:rsidRPr="009F4185" w:rsidRDefault="00743AED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ترجم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لغة الإندونيسيا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!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</w:t>
      </w:r>
    </w:p>
    <w:p w:rsidR="00743AED" w:rsidRPr="009F4185" w:rsidRDefault="00743AED" w:rsidP="00743AED">
      <w:pPr>
        <w:pStyle w:val="ListParagraph"/>
        <w:spacing w:after="200" w:line="276" w:lineRule="auto"/>
        <w:ind w:left="5670"/>
        <w:jc w:val="center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Tempat lahirku di Malang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أ. </w:t>
      </w:r>
    </w:p>
    <w:p w:rsidR="00743AED" w:rsidRPr="009F4185" w:rsidRDefault="00743AED" w:rsidP="00743AED">
      <w:pPr>
        <w:pStyle w:val="ListParagraph"/>
        <w:spacing w:after="200" w:line="276" w:lineRule="auto"/>
        <w:ind w:left="4962"/>
        <w:jc w:val="center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Tempat tinggalku di Jakarta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Utara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ب.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</w:t>
      </w:r>
    </w:p>
    <w:p w:rsidR="00743AED" w:rsidRPr="009F4185" w:rsidRDefault="00743AED" w:rsidP="00743AED">
      <w:pPr>
        <w:pStyle w:val="ListParagraph"/>
        <w:spacing w:after="200" w:line="276" w:lineRule="auto"/>
        <w:ind w:left="6096"/>
        <w:jc w:val="center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</w:rPr>
        <w:t>Rumahku di Jakarta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  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ج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.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</w:p>
    <w:p w:rsidR="00743AED" w:rsidRPr="009F4185" w:rsidRDefault="00743AED" w:rsidP="00743AED">
      <w:pPr>
        <w:pStyle w:val="ListParagraph"/>
        <w:spacing w:after="200" w:line="276" w:lineRule="auto"/>
        <w:ind w:left="4962"/>
        <w:jc w:val="center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 xml:space="preserve">Tempat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lahirku </w:t>
      </w:r>
      <w:r w:rsidRPr="009F4185">
        <w:rPr>
          <w:rFonts w:ascii="Sakkal Majalla" w:hAnsi="Sakkal Majalla" w:cs="Sakkal Majalla"/>
          <w:sz w:val="32"/>
          <w:szCs w:val="32"/>
        </w:rPr>
        <w:t>di Jakarta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Selatan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د. </w:t>
      </w:r>
    </w:p>
    <w:p w:rsidR="00743AED" w:rsidRPr="009F4185" w:rsidRDefault="00743AED" w:rsidP="00743AED">
      <w:pPr>
        <w:pStyle w:val="ListParagraph"/>
        <w:spacing w:after="200" w:line="276" w:lineRule="auto"/>
        <w:ind w:left="5103"/>
        <w:jc w:val="center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Tempat lahirku di Jakarta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Utara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ه. </w:t>
      </w:r>
    </w:p>
    <w:p w:rsidR="00743AED" w:rsidRPr="009F4185" w:rsidRDefault="00743AED" w:rsidP="00743AED">
      <w:pPr>
        <w:pStyle w:val="ListParagraph"/>
        <w:spacing w:after="200" w:line="276" w:lineRule="auto"/>
        <w:ind w:left="6096"/>
        <w:jc w:val="center"/>
        <w:rPr>
          <w:rFonts w:ascii="Sakkal Majalla" w:hAnsi="Sakkal Majalla" w:cs="Sakkal Majalla"/>
          <w:sz w:val="32"/>
          <w:szCs w:val="32"/>
        </w:rPr>
      </w:pPr>
    </w:p>
    <w:p w:rsidR="00743AED" w:rsidRPr="009F4185" w:rsidRDefault="00743AED" w:rsidP="00743AED">
      <w:pPr>
        <w:ind w:left="360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>؟......</w:t>
      </w:r>
      <w:r w:rsidRPr="009F4185">
        <w:rPr>
          <w:rFonts w:ascii="Sakkal Majalla" w:hAnsi="Sakkal Majalla" w:cs="Sakkal Majalla"/>
          <w:sz w:val="32"/>
          <w:szCs w:val="32"/>
        </w:rPr>
        <w:t xml:space="preserve"> “Kartu Identitas”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نقول عربية </w:t>
      </w:r>
      <w:r w:rsidRPr="009F4185">
        <w:rPr>
          <w:rFonts w:ascii="Sakkal Majalla" w:hAnsi="Sakkal Majalla" w:cs="Sakkal Majalla" w:hint="cs"/>
          <w:sz w:val="32"/>
          <w:szCs w:val="32"/>
        </w:rPr>
        <w:t xml:space="preserve">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ماذا</w:t>
      </w:r>
      <w:r w:rsidRPr="009F4185">
        <w:rPr>
          <w:rFonts w:ascii="Sakkal Majalla" w:hAnsi="Sakkal Majalla" w:cs="Sakkal Majalla"/>
          <w:sz w:val="32"/>
          <w:szCs w:val="32"/>
        </w:rPr>
        <w:t xml:space="preserve">  </w:t>
      </w:r>
      <w:r w:rsidRPr="009F4185">
        <w:rPr>
          <w:rFonts w:ascii="Sakkal Majalla" w:hAnsi="Sakkal Majalla" w:cs="Sakkal Majalla"/>
          <w:sz w:val="32"/>
          <w:szCs w:val="32"/>
          <w:rtl/>
        </w:rPr>
        <w:t>٨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ا-</w:t>
      </w:r>
    </w:p>
    <w:p w:rsidR="00743AED" w:rsidRPr="009F4185" w:rsidRDefault="00743AED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أ. بيانات شخصية               د. جوال </w:t>
      </w:r>
    </w:p>
    <w:p w:rsidR="00743AED" w:rsidRPr="009F4185" w:rsidRDefault="00743AED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ب. بطاقة شخصية             ه,. جديد </w:t>
      </w:r>
    </w:p>
    <w:p w:rsidR="00743AED" w:rsidRPr="009F4185" w:rsidRDefault="00743AED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>ج. هاتف</w:t>
      </w:r>
    </w:p>
    <w:p w:rsidR="00743AED" w:rsidRPr="009F4185" w:rsidRDefault="00743AED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ind w:left="360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 w:rsidRPr="009F4185">
        <w:rPr>
          <w:rFonts w:ascii="Sakkal Majalla" w:hAnsi="Sakkal Majalla" w:cs="Sakkal Majalla" w:hint="cs"/>
          <w:sz w:val="32"/>
          <w:szCs w:val="32"/>
          <w:rtl/>
        </w:rPr>
        <w:t>ما اسمك ؟ اسمي عبد الرحمن.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ترجيم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لغة الإندونيسيا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!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- </w:t>
      </w:r>
      <w:r w:rsidRPr="009F4185">
        <w:rPr>
          <w:rFonts w:ascii="Sakkal Majalla" w:hAnsi="Sakkal Majalla" w:cs="Sakkal Majalla"/>
          <w:sz w:val="32"/>
          <w:szCs w:val="32"/>
          <w:rtl/>
        </w:rPr>
        <w:t>٩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ا</w:t>
      </w:r>
    </w:p>
    <w:p w:rsidR="00743AED" w:rsidRPr="009F4185" w:rsidRDefault="00743AED" w:rsidP="00743AED">
      <w:pPr>
        <w:pStyle w:val="ListParagraph"/>
        <w:spacing w:after="200" w:line="276" w:lineRule="auto"/>
        <w:ind w:left="4536"/>
        <w:jc w:val="center"/>
        <w:rPr>
          <w:rFonts w:ascii="Sakkal Majalla" w:hAnsi="Sakkal Majalla" w:cs="Sakkal Majalla"/>
          <w:sz w:val="32"/>
          <w:szCs w:val="32"/>
          <w:rtl/>
        </w:rPr>
      </w:pPr>
      <w:r w:rsidRPr="008F452B">
        <w:rPr>
          <w:rFonts w:ascii="Sakkal Majalla" w:hAnsi="Sakkal Majalla" w:cs="Sakkal Majalla"/>
          <w:sz w:val="32"/>
          <w:szCs w:val="32"/>
          <w:lang w:val="id-ID"/>
        </w:rPr>
        <w:lastRenderedPageBreak/>
        <w:t>Siapa namamu ? Nama saya Muhammad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أ. </w:t>
      </w:r>
    </w:p>
    <w:p w:rsidR="00743AED" w:rsidRPr="009F4185" w:rsidRDefault="00743AED" w:rsidP="00743AED">
      <w:pPr>
        <w:pStyle w:val="ListParagraph"/>
        <w:spacing w:after="200" w:line="276" w:lineRule="auto"/>
        <w:ind w:left="4253"/>
        <w:jc w:val="center"/>
        <w:rPr>
          <w:rFonts w:ascii="Sakkal Majalla" w:hAnsi="Sakkal Majalla" w:cs="Sakkal Majalla"/>
          <w:sz w:val="32"/>
          <w:szCs w:val="32"/>
          <w:rtl/>
        </w:rPr>
      </w:pPr>
      <w:r w:rsidRPr="008F452B">
        <w:rPr>
          <w:rFonts w:ascii="Sakkal Majalla" w:hAnsi="Sakkal Majalla" w:cs="Sakkal Majalla"/>
          <w:sz w:val="32"/>
          <w:szCs w:val="32"/>
          <w:lang w:val="id-ID"/>
        </w:rPr>
        <w:t>Siapa namamu ? Nama saya Abdur Rahman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ب. </w:t>
      </w:r>
    </w:p>
    <w:p w:rsidR="00743AED" w:rsidRPr="008F452B" w:rsidRDefault="00743AED" w:rsidP="00743AED">
      <w:pPr>
        <w:pStyle w:val="ListParagraph"/>
        <w:spacing w:after="200" w:line="276" w:lineRule="auto"/>
        <w:ind w:left="5103"/>
        <w:jc w:val="center"/>
        <w:rPr>
          <w:rFonts w:ascii="Sakkal Majalla" w:hAnsi="Sakkal Majalla" w:cs="Sakkal Majalla"/>
          <w:sz w:val="32"/>
          <w:szCs w:val="32"/>
          <w:lang w:val="id-ID"/>
        </w:rPr>
      </w:pPr>
      <w:r w:rsidRPr="008F452B">
        <w:rPr>
          <w:rFonts w:ascii="Sakkal Majalla" w:hAnsi="Sakkal Majalla" w:cs="Sakkal Majalla"/>
          <w:sz w:val="32"/>
          <w:szCs w:val="32"/>
          <w:lang w:val="id-ID"/>
        </w:rPr>
        <w:t>Siapa namamu ? Nama saya Ahmad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ج. </w:t>
      </w:r>
    </w:p>
    <w:p w:rsidR="00743AED" w:rsidRPr="008F452B" w:rsidRDefault="00743AED" w:rsidP="00743AED">
      <w:pPr>
        <w:pStyle w:val="ListParagraph"/>
        <w:spacing w:after="200" w:line="276" w:lineRule="auto"/>
        <w:ind w:left="5529"/>
        <w:jc w:val="center"/>
        <w:rPr>
          <w:rFonts w:ascii="Sakkal Majalla" w:hAnsi="Sakkal Majalla" w:cs="Sakkal Majalla"/>
          <w:sz w:val="32"/>
          <w:szCs w:val="32"/>
          <w:lang w:val="id-ID"/>
        </w:rPr>
      </w:pPr>
      <w:r w:rsidRPr="008F452B">
        <w:rPr>
          <w:rFonts w:ascii="Sakkal Majalla" w:hAnsi="Sakkal Majalla" w:cs="Sakkal Majalla"/>
          <w:sz w:val="32"/>
          <w:szCs w:val="32"/>
          <w:lang w:val="id-ID"/>
        </w:rPr>
        <w:t>Siapa namamu ? Nama Saya Ali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د. </w:t>
      </w:r>
    </w:p>
    <w:p w:rsidR="00743AED" w:rsidRPr="009F4185" w:rsidRDefault="00743AED" w:rsidP="00743AED">
      <w:pPr>
        <w:pStyle w:val="ListParagraph"/>
        <w:spacing w:after="200" w:line="276" w:lineRule="auto"/>
        <w:ind w:left="5103"/>
        <w:jc w:val="center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Siapa namamu ? Nama saya Umar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ه. </w:t>
      </w:r>
    </w:p>
    <w:p w:rsidR="00743AED" w:rsidRPr="009F4185" w:rsidRDefault="00743AED" w:rsidP="00743AED">
      <w:pPr>
        <w:jc w:val="right"/>
        <w:rPr>
          <w:rFonts w:ascii="Sakkal Majalla" w:hAnsi="Sakkal Majalla" w:cs="Sakkal Majalla"/>
          <w:sz w:val="32"/>
          <w:szCs w:val="32"/>
          <w:lang w:val="id-ID"/>
        </w:rPr>
      </w:pPr>
      <w:r w:rsidRPr="009F4185">
        <w:rPr>
          <w:rFonts w:ascii="Arabic Typesetting" w:hAnsi="Arabic Typesetting" w:cs="Arabic Typesetting" w:hint="cs"/>
          <w:sz w:val="36"/>
          <w:szCs w:val="36"/>
          <w:rtl/>
        </w:rPr>
        <w:t>كلمة</w:t>
      </w:r>
      <w:r w:rsidRPr="009F4185">
        <w:rPr>
          <w:rFonts w:ascii="Arabic Typesetting" w:hAnsi="Arabic Typesetting" w:cs="Arabic Typesetting"/>
          <w:sz w:val="36"/>
          <w:szCs w:val="36"/>
        </w:rPr>
        <w:t xml:space="preserve"> </w:t>
      </w:r>
      <w:r w:rsidRPr="009F4185">
        <w:rPr>
          <w:rFonts w:ascii="Arabic Typesetting" w:hAnsi="Arabic Typesetting" w:cs="Arabic Typesetting" w:hint="cs"/>
          <w:sz w:val="36"/>
          <w:szCs w:val="36"/>
          <w:rtl/>
        </w:rPr>
        <w:t>المدرسة-محمد-ماهر-طالب-هذا-في-هو, الترتيب الصحيح من هذه ال</w:t>
      </w:r>
      <w:r w:rsidRPr="009F4185">
        <w:rPr>
          <w:rFonts w:ascii="Arabic Typesetting" w:hAnsi="Arabic Typesetting" w:cs="Arabic Typesetting"/>
          <w:sz w:val="36"/>
          <w:szCs w:val="36"/>
          <w:lang w:val="id-ID"/>
        </w:rPr>
        <w:t xml:space="preserve">      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>.</w:t>
      </w:r>
      <w:r w:rsidRPr="009F4185">
        <w:rPr>
          <w:rFonts w:ascii="Sakkal Majalla" w:hAnsi="Sakkal Majalla" w:cs="Sakkal Majalla"/>
          <w:sz w:val="32"/>
          <w:szCs w:val="32"/>
          <w:rtl/>
        </w:rPr>
        <w:t>٢</w:t>
      </w:r>
    </w:p>
    <w:p w:rsidR="00743AED" w:rsidRPr="009F4185" w:rsidRDefault="00743AED" w:rsidP="00743AED">
      <w:pPr>
        <w:jc w:val="right"/>
        <w:rPr>
          <w:rFonts w:ascii="Arabic Typesetting" w:hAnsi="Arabic Typesetting" w:cs="Arabic Typesetting"/>
          <w:sz w:val="36"/>
          <w:szCs w:val="36"/>
          <w:lang w:val="id-ID"/>
        </w:rPr>
      </w:pPr>
      <w:r w:rsidRPr="009F4185">
        <w:rPr>
          <w:rFonts w:ascii="Arabic Typesetting" w:hAnsi="Arabic Typesetting" w:cs="Arabic Typesetting"/>
          <w:sz w:val="36"/>
          <w:szCs w:val="36"/>
        </w:rPr>
        <w:tab/>
      </w:r>
      <w:r w:rsidRPr="009F4185">
        <w:rPr>
          <w:rFonts w:ascii="Arabic Typesetting" w:hAnsi="Arabic Typesetting" w:cs="Arabic Typesetting"/>
          <w:sz w:val="36"/>
          <w:szCs w:val="36"/>
        </w:rPr>
        <w:tab/>
      </w:r>
      <w:r w:rsidRPr="009F4185">
        <w:rPr>
          <w:rFonts w:ascii="Arabic Typesetting" w:hAnsi="Arabic Typesetting" w:cs="Arabic Typesetting"/>
          <w:sz w:val="36"/>
          <w:szCs w:val="36"/>
        </w:rPr>
        <w:tab/>
      </w:r>
      <w:r w:rsidRPr="009F4185">
        <w:rPr>
          <w:rFonts w:ascii="Arabic Typesetting" w:hAnsi="Arabic Typesetting" w:cs="Arabic Typesetting"/>
          <w:sz w:val="36"/>
          <w:szCs w:val="36"/>
        </w:rPr>
        <w:tab/>
        <w:t>7     6   5    4    3    2     1</w:t>
      </w:r>
      <w:r w:rsidRPr="009F4185">
        <w:rPr>
          <w:rFonts w:ascii="Arabic Typesetting" w:hAnsi="Arabic Typesetting" w:cs="Arabic Typesetting"/>
          <w:sz w:val="36"/>
          <w:szCs w:val="36"/>
          <w:lang w:val="id-ID"/>
        </w:rPr>
        <w:t xml:space="preserve">    </w:t>
      </w:r>
      <w:r w:rsidRPr="009F4185">
        <w:rPr>
          <w:rFonts w:ascii="Arabic Typesetting" w:hAnsi="Arabic Typesetting" w:cs="Arabic Typesetting"/>
          <w:sz w:val="36"/>
          <w:szCs w:val="36"/>
          <w:lang w:val="id-ID"/>
        </w:rPr>
        <w:tab/>
      </w:r>
    </w:p>
    <w:p w:rsidR="00743AED" w:rsidRPr="009F4185" w:rsidRDefault="00743AED" w:rsidP="00743AED">
      <w:pPr>
        <w:pStyle w:val="ListParagraph"/>
        <w:ind w:left="525" w:right="429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7654321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د.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                 527361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أ.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  </w:t>
      </w:r>
    </w:p>
    <w:p w:rsidR="00743AED" w:rsidRPr="009F4185" w:rsidRDefault="00743AED" w:rsidP="00743AED">
      <w:pPr>
        <w:pStyle w:val="ListParagraph"/>
        <w:ind w:left="525" w:right="429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1234567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ه.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               </w:t>
      </w:r>
      <w:r w:rsidRPr="009F4185">
        <w:rPr>
          <w:rFonts w:ascii="Sakkal Majalla" w:hAnsi="Sakkal Majalla" w:cs="Sakkal Majalla"/>
          <w:color w:val="000000"/>
          <w:sz w:val="32"/>
          <w:szCs w:val="32"/>
          <w:lang w:val="id-ID"/>
        </w:rPr>
        <w:t>4321567</w:t>
      </w:r>
      <w:r w:rsidRPr="009F4185">
        <w:rPr>
          <w:rFonts w:ascii="Sakkal Majalla" w:hAnsi="Sakkal Majalla" w:cs="Sakkal Majalla" w:hint="cs"/>
          <w:color w:val="000000"/>
          <w:sz w:val="32"/>
          <w:szCs w:val="32"/>
          <w:rtl/>
          <w:lang w:val="id-ID"/>
        </w:rPr>
        <w:t xml:space="preserve">ب. </w:t>
      </w:r>
      <w:r w:rsidRPr="009F4185">
        <w:rPr>
          <w:rFonts w:ascii="Sakkal Majalla" w:hAnsi="Sakkal Majalla" w:cs="Sakkal Majalla"/>
          <w:color w:val="000000"/>
          <w:sz w:val="32"/>
          <w:szCs w:val="32"/>
          <w:lang w:val="id-ID"/>
        </w:rPr>
        <w:t xml:space="preserve"> </w:t>
      </w:r>
    </w:p>
    <w:p w:rsidR="00743AED" w:rsidRPr="009F4185" w:rsidRDefault="00743AED" w:rsidP="00743AED">
      <w:pPr>
        <w:pStyle w:val="ListParagraph"/>
        <w:ind w:left="525" w:right="429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2345617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ج. </w:t>
      </w:r>
    </w:p>
    <w:p w:rsidR="00743AED" w:rsidRPr="009F4185" w:rsidRDefault="00743AED" w:rsidP="00743AED">
      <w:pPr>
        <w:pStyle w:val="ListParagraph"/>
        <w:ind w:left="525" w:right="429"/>
        <w:jc w:val="right"/>
        <w:rPr>
          <w:rFonts w:ascii="Sakkal Majalla" w:hAnsi="Sakkal Majalla" w:cs="Sakkal Majalla"/>
          <w:sz w:val="32"/>
          <w:szCs w:val="32"/>
          <w:lang w:val="id-ID"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لي.......اسمه احمد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>٢١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أ. جميل                             ب. حيوان                               ج. انسان                                   د. صديق                        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 استاذ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ل تدرس فى المدرسة الثانوية ال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سلامية الحكومية؟  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 -</w:t>
      </w:r>
      <w:r w:rsidRPr="009F4185">
        <w:rPr>
          <w:rFonts w:ascii="Sakkal Majalla" w:hAnsi="Sakkal Majalla" w:cs="Sakkal Majalla"/>
          <w:sz w:val="32"/>
          <w:szCs w:val="32"/>
          <w:rtl/>
        </w:rPr>
        <w:t>٢٢</w:t>
      </w:r>
    </w:p>
    <w:p w:rsidR="00743AED" w:rsidRPr="009F4185" w:rsidRDefault="00743AED" w:rsidP="00743AED">
      <w:pPr>
        <w:spacing w:after="0" w:line="360" w:lineRule="auto"/>
        <w:ind w:right="429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أ. نعم,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أ</w:t>
      </w:r>
      <w:r w:rsidRPr="009F4185">
        <w:rPr>
          <w:rFonts w:ascii="Sakkal Majalla" w:hAnsi="Sakkal Majalla" w:cs="Sakkal Majalla"/>
          <w:sz w:val="32"/>
          <w:szCs w:val="32"/>
          <w:rtl/>
        </w:rPr>
        <w:t>درس في المدرسة الثانوية ال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سلامية ال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أهلية</w:t>
      </w:r>
    </w:p>
    <w:p w:rsidR="00743AED" w:rsidRPr="009F4185" w:rsidRDefault="00743AED" w:rsidP="00743AED">
      <w:pPr>
        <w:spacing w:after="0" w:line="360" w:lineRule="auto"/>
        <w:ind w:right="429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ب. لا,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أ</w:t>
      </w:r>
      <w:r w:rsidRPr="009F4185">
        <w:rPr>
          <w:rFonts w:ascii="Sakkal Majalla" w:hAnsi="Sakkal Majalla" w:cs="Sakkal Majalla"/>
          <w:sz w:val="32"/>
          <w:szCs w:val="32"/>
          <w:rtl/>
        </w:rPr>
        <w:t>درس في المدرسة المتو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س</w:t>
      </w:r>
      <w:r w:rsidRPr="009F4185">
        <w:rPr>
          <w:rFonts w:ascii="Sakkal Majalla" w:hAnsi="Sakkal Majalla" w:cs="Sakkal Majalla"/>
          <w:sz w:val="32"/>
          <w:szCs w:val="32"/>
          <w:rtl/>
        </w:rPr>
        <w:t>طة</w:t>
      </w:r>
    </w:p>
    <w:p w:rsidR="00743AED" w:rsidRPr="009F4185" w:rsidRDefault="00743AED" w:rsidP="00743AED">
      <w:pPr>
        <w:spacing w:after="0" w:line="360" w:lineRule="auto"/>
        <w:ind w:right="429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ج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أ</w:t>
      </w:r>
      <w:r w:rsidRPr="009F4185">
        <w:rPr>
          <w:rFonts w:ascii="Sakkal Majalla" w:hAnsi="Sakkal Majalla" w:cs="Sakkal Majalla"/>
          <w:sz w:val="32"/>
          <w:szCs w:val="32"/>
          <w:rtl/>
        </w:rPr>
        <w:t>درس في المدرسة الثانوية ال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سلامية الحكومية</w:t>
      </w:r>
    </w:p>
    <w:p w:rsidR="00743AED" w:rsidRPr="009F4185" w:rsidRDefault="00743AED" w:rsidP="00743AED">
      <w:pPr>
        <w:spacing w:after="0" w:line="360" w:lineRule="auto"/>
        <w:ind w:right="429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د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أ</w:t>
      </w:r>
      <w:r w:rsidRPr="009F4185">
        <w:rPr>
          <w:rFonts w:ascii="Sakkal Majalla" w:hAnsi="Sakkal Majalla" w:cs="Sakkal Majalla"/>
          <w:sz w:val="32"/>
          <w:szCs w:val="32"/>
          <w:rtl/>
        </w:rPr>
        <w:t>درس في المدرسة المتو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س</w:t>
      </w:r>
      <w:r w:rsidRPr="009F4185">
        <w:rPr>
          <w:rFonts w:ascii="Sakkal Majalla" w:hAnsi="Sakkal Majalla" w:cs="Sakkal Majalla"/>
          <w:sz w:val="32"/>
          <w:szCs w:val="32"/>
          <w:rtl/>
        </w:rPr>
        <w:t>طة</w:t>
      </w:r>
    </w:p>
    <w:p w:rsidR="00743AED" w:rsidRPr="009F4185" w:rsidRDefault="00743AED" w:rsidP="00743AED">
      <w:pPr>
        <w:spacing w:after="0" w:line="360" w:lineRule="auto"/>
        <w:ind w:right="429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 تدرس فى المدرسة الثانوية ال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سلامية الحكومية</w:t>
      </w:r>
    </w:p>
    <w:p w:rsidR="00743AED" w:rsidRPr="009F4185" w:rsidRDefault="00743AED" w:rsidP="00743AED">
      <w:pPr>
        <w:spacing w:after="0" w:line="360" w:lineRule="auto"/>
        <w:ind w:right="429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lastRenderedPageBreak/>
        <w:t>........ فى الفصل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>-</w:t>
      </w:r>
      <w:r w:rsidRPr="009F4185">
        <w:rPr>
          <w:rFonts w:ascii="Sakkal Majalla" w:hAnsi="Sakkal Majalla" w:cs="Sakkal Majalla"/>
          <w:sz w:val="32"/>
          <w:szCs w:val="32"/>
          <w:rtl/>
        </w:rPr>
        <w:t>٢٣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أ. مكتبة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ب. أكل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ج. مسجد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د. أتوضّأ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 أتعلم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.</w:t>
      </w:r>
      <w:r w:rsidRPr="009F4185">
        <w:rPr>
          <w:rFonts w:ascii="Sakkal Majalla" w:hAnsi="Sakkal Majalla" w:cs="Sakkal Majalla"/>
          <w:sz w:val="32"/>
          <w:szCs w:val="32"/>
        </w:rPr>
        <w:t xml:space="preserve"> saya pergi ke sekolah di pagi hari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ترجم الى اللغة العرابية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>-</w:t>
      </w:r>
      <w:r w:rsidRPr="009F4185">
        <w:rPr>
          <w:rFonts w:ascii="Sakkal Majalla" w:hAnsi="Sakkal Majalla" w:cs="Sakkal Majalla"/>
          <w:sz w:val="32"/>
          <w:szCs w:val="32"/>
          <w:rtl/>
        </w:rPr>
        <w:t>٢٤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أ. تذهب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مدرسة صباح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ب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أ</w:t>
      </w:r>
      <w:r w:rsidRPr="009F4185">
        <w:rPr>
          <w:rFonts w:ascii="Sakkal Majalla" w:hAnsi="Sakkal Majalla" w:cs="Sakkal Majalla"/>
          <w:sz w:val="32"/>
          <w:szCs w:val="32"/>
          <w:rtl/>
        </w:rPr>
        <w:t>سكن فى المدرسة صباح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ج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أ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ذهب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مدرسة صباح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د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أ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ذهب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مدرسة مساء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ه. تذهب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مدرسة مساء</w:t>
      </w: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</w:p>
    <w:p w:rsidR="00743AED" w:rsidRPr="009F4185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 المدرسة – محمد – ماهر – طالب – هذا – فى – هو , رتب الكلمات صحيحة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>-</w:t>
      </w:r>
      <w:r w:rsidRPr="009F4185">
        <w:rPr>
          <w:rFonts w:ascii="Sakkal Majalla" w:hAnsi="Sakkal Majalla" w:cs="Sakkal Majalla"/>
          <w:sz w:val="32"/>
          <w:szCs w:val="32"/>
          <w:rtl/>
        </w:rPr>
        <w:t>٢٥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ا. محمد هو ماهر طالب فى المدرسة هذا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ب. طالب محمد ماهر هو فى هذا المدرسة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ج. هو محمد طالب ماهر فى هذا المدرسة </w:t>
      </w:r>
    </w:p>
    <w:p w:rsidR="00743AED" w:rsidRPr="009F4185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د. ماهر محمد هو طالب فى هذا المدرسة</w:t>
      </w:r>
    </w:p>
    <w:p w:rsidR="00743AED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>ه. هذا محمد هو طالب ماهر فى المدرسة</w:t>
      </w:r>
    </w:p>
    <w:p w:rsidR="00743AED" w:rsidRDefault="00743AED" w:rsidP="00743AED">
      <w:pPr>
        <w:rPr>
          <w:rtl/>
        </w:rPr>
      </w:pPr>
    </w:p>
    <w:p w:rsidR="00743AED" w:rsidRDefault="00743AED" w:rsidP="00743CF4">
      <w:pPr>
        <w:ind w:left="360" w:right="429"/>
        <w:jc w:val="right"/>
        <w:rPr>
          <w:rFonts w:ascii="Sakkal Majalla" w:hAnsi="Sakkal Majalla" w:cs="Sakkal Majalla" w:hint="cs"/>
          <w:sz w:val="32"/>
          <w:szCs w:val="32"/>
          <w:rtl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lastRenderedPageBreak/>
        <w:t>26</w:t>
      </w:r>
      <w:r w:rsidR="00743CF4">
        <w:rPr>
          <w:rFonts w:ascii="Sakkal Majalla" w:hAnsi="Sakkal Majalla" w:cs="Sakkal Majalla" w:hint="cs"/>
          <w:sz w:val="32"/>
          <w:szCs w:val="32"/>
          <w:rtl/>
          <w:lang w:val="id-ID"/>
        </w:rPr>
        <w:t>. طَيِّب</w:t>
      </w:r>
    </w:p>
    <w:p w:rsidR="00743AED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ترجم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لغة الإندونيسيا</w:t>
      </w:r>
      <w:r>
        <w:rPr>
          <w:rFonts w:ascii="Sakkal Majalla" w:hAnsi="Sakkal Majalla" w:cs="Sakkal Majalla" w:hint="cs"/>
          <w:sz w:val="32"/>
          <w:szCs w:val="32"/>
          <w:rtl/>
        </w:rPr>
        <w:t>!</w:t>
      </w:r>
    </w:p>
    <w:p w:rsidR="00743AED" w:rsidRPr="00B81358" w:rsidRDefault="00743CF4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Baik 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أ. </w:t>
      </w:r>
    </w:p>
    <w:p w:rsidR="00743AED" w:rsidRPr="00B81358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Kegiatan 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>ب.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</w:t>
      </w:r>
    </w:p>
    <w:p w:rsidR="00743AED" w:rsidRPr="00B81358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Permisi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   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 ج.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</w:p>
    <w:p w:rsidR="00743AED" w:rsidRPr="00B81358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Menyukai 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د. </w:t>
      </w:r>
    </w:p>
    <w:p w:rsidR="00743AED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Diadakan 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ه. </w:t>
      </w:r>
    </w:p>
    <w:p w:rsidR="00743AED" w:rsidRPr="00B81358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</w:p>
    <w:p w:rsidR="00743AED" w:rsidRPr="00743CF4" w:rsidRDefault="00743AED" w:rsidP="00743CF4">
      <w:pPr>
        <w:ind w:left="360" w:right="429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>27</w:t>
      </w:r>
      <w:r w:rsidR="00743CF4">
        <w:rPr>
          <w:rFonts w:ascii="Sakkal Majalla" w:hAnsi="Sakkal Majalla" w:cs="Sakkal Majalla" w:hint="cs"/>
          <w:sz w:val="32"/>
          <w:szCs w:val="32"/>
          <w:rtl/>
          <w:lang w:val="id-ID"/>
        </w:rPr>
        <w:t>.عَرَفْتُ</w:t>
      </w:r>
    </w:p>
    <w:p w:rsidR="00743AED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ترجم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لغة الإندونيسيا</w:t>
      </w:r>
      <w:r>
        <w:rPr>
          <w:rFonts w:ascii="Sakkal Majalla" w:hAnsi="Sakkal Majalla" w:cs="Sakkal Majalla" w:hint="cs"/>
          <w:sz w:val="32"/>
          <w:szCs w:val="32"/>
          <w:rtl/>
        </w:rPr>
        <w:t>!</w:t>
      </w:r>
    </w:p>
    <w:p w:rsidR="00743AED" w:rsidRPr="00B81358" w:rsidRDefault="00743CF4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Saya mau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أ. </w:t>
      </w:r>
    </w:p>
    <w:p w:rsidR="00743AED" w:rsidRPr="00B81358" w:rsidRDefault="00743CF4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Saya tahu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>ب.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</w:t>
      </w:r>
    </w:p>
    <w:p w:rsidR="00743AED" w:rsidRPr="00B81358" w:rsidRDefault="00743CF4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Saya ingin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 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 ج.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</w:p>
    <w:p w:rsidR="00743AED" w:rsidRPr="00B81358" w:rsidRDefault="00743CF4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Saya suka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د. </w:t>
      </w:r>
    </w:p>
    <w:p w:rsidR="00743AED" w:rsidRDefault="00743CF4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Saya makan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ه. </w:t>
      </w:r>
    </w:p>
    <w:p w:rsidR="00743AED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</w:p>
    <w:p w:rsidR="00743AED" w:rsidRPr="007249E8" w:rsidRDefault="00743AED" w:rsidP="007249E8">
      <w:pPr>
        <w:ind w:left="360" w:right="429"/>
        <w:jc w:val="right"/>
        <w:rPr>
          <w:rFonts w:ascii="Sakkal Majalla" w:hAnsi="Sakkal Majalla" w:cs="Sakkal Majalla" w:hint="cs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28. </w:t>
      </w:r>
      <w:r>
        <w:rPr>
          <w:rFonts w:ascii="Sakkal Majalla" w:hAnsi="Sakkal Majalla" w:cs="Sakkal Majalla" w:hint="cs"/>
          <w:sz w:val="32"/>
          <w:szCs w:val="32"/>
          <w:rtl/>
        </w:rPr>
        <w:t>أَ</w:t>
      </w:r>
      <w:r w:rsidR="007249E8">
        <w:rPr>
          <w:rFonts w:ascii="Sakkal Majalla" w:hAnsi="Sakkal Majalla" w:cs="Sakkal Majalla" w:hint="cs"/>
          <w:sz w:val="32"/>
          <w:szCs w:val="32"/>
          <w:rtl/>
          <w:lang w:val="id-ID"/>
        </w:rPr>
        <w:t>لْفًا</w:t>
      </w:r>
    </w:p>
    <w:p w:rsidR="00743AED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ترجم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لغة الإندونيسيا</w:t>
      </w:r>
      <w:r>
        <w:rPr>
          <w:rFonts w:ascii="Sakkal Majalla" w:hAnsi="Sakkal Majalla" w:cs="Sakkal Majalla" w:hint="cs"/>
          <w:sz w:val="32"/>
          <w:szCs w:val="32"/>
          <w:rtl/>
        </w:rPr>
        <w:t>!</w:t>
      </w:r>
    </w:p>
    <w:p w:rsidR="00743AED" w:rsidRPr="00B81358" w:rsidRDefault="00A77D31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Ratus 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أ. </w:t>
      </w:r>
    </w:p>
    <w:p w:rsidR="00743AED" w:rsidRPr="00B81358" w:rsidRDefault="007249E8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Rupiah 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>ب.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</w:t>
      </w:r>
    </w:p>
    <w:p w:rsidR="00743AED" w:rsidRPr="00B81358" w:rsidRDefault="00A77D31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Puluh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 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 ج.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</w:p>
    <w:p w:rsidR="00743AED" w:rsidRPr="00B81358" w:rsidRDefault="007249E8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lastRenderedPageBreak/>
        <w:t xml:space="preserve">Ribu 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د. </w:t>
      </w:r>
    </w:p>
    <w:p w:rsidR="00743AED" w:rsidRPr="00B81358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Diadakan 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ه. </w:t>
      </w:r>
    </w:p>
    <w:p w:rsidR="00743AED" w:rsidRPr="00B81358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</w:p>
    <w:p w:rsidR="00743AED" w:rsidRPr="00007529" w:rsidRDefault="00743AED" w:rsidP="00007529">
      <w:pPr>
        <w:ind w:left="360" w:right="429"/>
        <w:jc w:val="right"/>
        <w:rPr>
          <w:rFonts w:ascii="Sakkal Majalla" w:hAnsi="Sakkal Majalla" w:cs="Sakkal Majalla" w:hint="cs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29. </w:t>
      </w:r>
      <w:r w:rsidR="00007529">
        <w:rPr>
          <w:rFonts w:ascii="Sakkal Majalla" w:hAnsi="Sakkal Majalla" w:cs="Sakkal Majalla" w:hint="cs"/>
          <w:sz w:val="32"/>
          <w:szCs w:val="32"/>
          <w:rtl/>
          <w:lang w:val="id-ID"/>
        </w:rPr>
        <w:t>أَرْجِعُ</w:t>
      </w:r>
    </w:p>
    <w:p w:rsidR="00743AED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ترجم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لغة الإندونيسيا</w:t>
      </w:r>
      <w:r>
        <w:rPr>
          <w:rFonts w:ascii="Sakkal Majalla" w:hAnsi="Sakkal Majalla" w:cs="Sakkal Majalla" w:hint="cs"/>
          <w:sz w:val="32"/>
          <w:szCs w:val="32"/>
          <w:rtl/>
        </w:rPr>
        <w:t>!</w:t>
      </w:r>
    </w:p>
    <w:p w:rsidR="00007529" w:rsidRPr="00B81358" w:rsidRDefault="00007529" w:rsidP="00007529">
      <w:pPr>
        <w:ind w:left="360" w:right="429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Saya mau 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أ. </w:t>
      </w:r>
    </w:p>
    <w:p w:rsidR="00007529" w:rsidRPr="00B81358" w:rsidRDefault="00007529" w:rsidP="00007529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Saya tahu 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>ب.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</w:t>
      </w:r>
    </w:p>
    <w:p w:rsidR="00007529" w:rsidRPr="00B81358" w:rsidRDefault="00007529" w:rsidP="00007529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Saya ingin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 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 ج.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</w:p>
    <w:p w:rsidR="00007529" w:rsidRPr="00B81358" w:rsidRDefault="00007529" w:rsidP="00007529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Saya suka </w:t>
      </w:r>
      <w:r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د. </w:t>
      </w:r>
    </w:p>
    <w:p w:rsidR="00743AED" w:rsidRDefault="00007529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Saya pulang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ه. </w:t>
      </w:r>
    </w:p>
    <w:p w:rsidR="00743AED" w:rsidRPr="00B81358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</w:p>
    <w:p w:rsidR="00743AED" w:rsidRPr="00535546" w:rsidRDefault="00743AED" w:rsidP="00535546">
      <w:pPr>
        <w:ind w:left="360" w:right="429"/>
        <w:jc w:val="right"/>
        <w:rPr>
          <w:rFonts w:ascii="Sakkal Majalla" w:hAnsi="Sakkal Majalla" w:cs="Sakkal Majalla" w:hint="cs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30. </w:t>
      </w:r>
      <w:r w:rsidR="00535546">
        <w:rPr>
          <w:rFonts w:ascii="Sakkal Majalla" w:hAnsi="Sakkal Majalla" w:cs="Sakkal Majalla" w:hint="cs"/>
          <w:sz w:val="32"/>
          <w:szCs w:val="32"/>
          <w:rtl/>
          <w:lang w:val="id-ID"/>
        </w:rPr>
        <w:t>البَائِعُ</w:t>
      </w:r>
    </w:p>
    <w:p w:rsidR="00743AED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rtl/>
        </w:rPr>
        <w:t xml:space="preserve">ترجم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إ</w:t>
      </w:r>
      <w:r w:rsidRPr="009F4185">
        <w:rPr>
          <w:rFonts w:ascii="Sakkal Majalla" w:hAnsi="Sakkal Majalla" w:cs="Sakkal Majalla"/>
          <w:sz w:val="32"/>
          <w:szCs w:val="32"/>
          <w:rtl/>
        </w:rPr>
        <w:t>لى اللغة الإندونيسيا</w:t>
      </w:r>
      <w:r>
        <w:rPr>
          <w:rFonts w:ascii="Sakkal Majalla" w:hAnsi="Sakkal Majalla" w:cs="Sakkal Majalla" w:hint="cs"/>
          <w:sz w:val="32"/>
          <w:szCs w:val="32"/>
          <w:rtl/>
        </w:rPr>
        <w:t>!</w:t>
      </w:r>
    </w:p>
    <w:p w:rsidR="00743AED" w:rsidRPr="00B81358" w:rsidRDefault="00535546" w:rsidP="00743AED">
      <w:pPr>
        <w:ind w:left="360" w:right="429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Menjual 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أ. </w:t>
      </w:r>
    </w:p>
    <w:p w:rsidR="00743AED" w:rsidRPr="00B81358" w:rsidRDefault="00535546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Pasar 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>ب.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</w:t>
      </w:r>
    </w:p>
    <w:p w:rsidR="00743AED" w:rsidRPr="00B81358" w:rsidRDefault="00535546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>pedagang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   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 ج.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</w:p>
    <w:p w:rsidR="00743AED" w:rsidRPr="00B81358" w:rsidRDefault="00535546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Membeli </w:t>
      </w:r>
      <w:r w:rsidR="00743AED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د. </w:t>
      </w:r>
    </w:p>
    <w:p w:rsidR="00743AED" w:rsidRDefault="00535546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/>
          <w:sz w:val="32"/>
          <w:szCs w:val="32"/>
          <w:lang w:val="id-ID"/>
        </w:rPr>
        <w:t xml:space="preserve">Beli </w:t>
      </w:r>
      <w:bookmarkStart w:id="0" w:name="_GoBack"/>
      <w:bookmarkEnd w:id="0"/>
      <w:r w:rsidR="00743AED" w:rsidRPr="00B81358"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="00743AED" w:rsidRPr="00B81358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ه. </w:t>
      </w:r>
    </w:p>
    <w:p w:rsidR="00743AED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lang w:val="id-ID"/>
        </w:rPr>
      </w:pPr>
    </w:p>
    <w:p w:rsidR="00743AED" w:rsidRDefault="00743AED" w:rsidP="00743AED">
      <w:pPr>
        <w:spacing w:after="0" w:line="360" w:lineRule="auto"/>
        <w:ind w:right="288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>أَجِبْ الْأَسْئِلَةَ الآَتِيَةٌ بِإِجَابَةٍ صَحِيْحَةٍ!</w:t>
      </w:r>
    </w:p>
    <w:p w:rsidR="00743AED" w:rsidRPr="007E32D8" w:rsidRDefault="00E52B25" w:rsidP="00E52B25">
      <w:pPr>
        <w:pStyle w:val="ListParagraph"/>
        <w:numPr>
          <w:ilvl w:val="0"/>
          <w:numId w:val="19"/>
        </w:numPr>
        <w:bidi/>
        <w:spacing w:after="0" w:line="360" w:lineRule="auto"/>
        <w:ind w:right="288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>ما هُوَ الأَسْمَاكِ</w:t>
      </w:r>
      <w:r w:rsidR="00743AED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؟</w:t>
      </w:r>
    </w:p>
    <w:p w:rsidR="00743AED" w:rsidRPr="007E32D8" w:rsidRDefault="00743AED" w:rsidP="00E52B25">
      <w:pPr>
        <w:pStyle w:val="ListParagraph"/>
        <w:numPr>
          <w:ilvl w:val="0"/>
          <w:numId w:val="19"/>
        </w:numPr>
        <w:bidi/>
        <w:spacing w:after="0" w:line="360" w:lineRule="auto"/>
        <w:ind w:right="288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lastRenderedPageBreak/>
        <w:t xml:space="preserve">ما هِيَ </w:t>
      </w:r>
      <w:r w:rsidR="00E52B25">
        <w:rPr>
          <w:rFonts w:ascii="Sakkal Majalla" w:hAnsi="Sakkal Majalla" w:cs="Sakkal Majalla" w:hint="cs"/>
          <w:sz w:val="32"/>
          <w:szCs w:val="32"/>
          <w:rtl/>
          <w:lang w:val="id-ID"/>
        </w:rPr>
        <w:t>الخَضْرَوَاتُ</w:t>
      </w:r>
      <w:r>
        <w:rPr>
          <w:rFonts w:ascii="Sakkal Majalla" w:hAnsi="Sakkal Majalla" w:cs="Sakkal Majalla" w:hint="cs"/>
          <w:sz w:val="32"/>
          <w:szCs w:val="32"/>
          <w:rtl/>
          <w:lang w:val="id-ID"/>
        </w:rPr>
        <w:t>؟</w:t>
      </w:r>
    </w:p>
    <w:p w:rsidR="00743AED" w:rsidRPr="007E32D8" w:rsidRDefault="00E52B25" w:rsidP="00E52B25">
      <w:pPr>
        <w:pStyle w:val="ListParagraph"/>
        <w:numPr>
          <w:ilvl w:val="0"/>
          <w:numId w:val="19"/>
        </w:numPr>
        <w:bidi/>
        <w:spacing w:after="0" w:line="360" w:lineRule="auto"/>
        <w:ind w:right="288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>ما ه</w:t>
      </w:r>
      <w:r>
        <w:rPr>
          <w:rFonts w:ascii="Sakkal Majalla" w:hAnsi="Sakkal Majalla" w:cs="Sakkal Majalla" w:hint="cs"/>
          <w:sz w:val="32"/>
          <w:szCs w:val="32"/>
          <w:rtl/>
          <w:lang w:val="en-ID"/>
        </w:rPr>
        <w:t>ُوَ المِلْحُ</w:t>
      </w:r>
      <w:r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</w:t>
      </w:r>
      <w:r w:rsidR="00743AED">
        <w:rPr>
          <w:rFonts w:ascii="Sakkal Majalla" w:hAnsi="Sakkal Majalla" w:cs="Sakkal Majalla" w:hint="cs"/>
          <w:sz w:val="32"/>
          <w:szCs w:val="32"/>
          <w:rtl/>
          <w:lang w:val="id-ID"/>
        </w:rPr>
        <w:t>؟</w:t>
      </w:r>
    </w:p>
    <w:p w:rsidR="00743AED" w:rsidRPr="007E32D8" w:rsidRDefault="00E52B25" w:rsidP="00E52B25">
      <w:pPr>
        <w:pStyle w:val="ListParagraph"/>
        <w:numPr>
          <w:ilvl w:val="0"/>
          <w:numId w:val="19"/>
        </w:numPr>
        <w:bidi/>
        <w:spacing w:after="0" w:line="360" w:lineRule="auto"/>
        <w:ind w:right="288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ما هُوَ المَلَابِسُ </w:t>
      </w:r>
      <w:r w:rsidR="00743AED">
        <w:rPr>
          <w:rFonts w:ascii="Sakkal Majalla" w:hAnsi="Sakkal Majalla" w:cs="Sakkal Majalla" w:hint="cs"/>
          <w:sz w:val="32"/>
          <w:szCs w:val="32"/>
          <w:rtl/>
          <w:lang w:val="id-ID"/>
        </w:rPr>
        <w:t>؟</w:t>
      </w:r>
    </w:p>
    <w:p w:rsidR="00743AED" w:rsidRPr="007E32D8" w:rsidRDefault="00743AED" w:rsidP="00743AED">
      <w:pPr>
        <w:pStyle w:val="ListParagraph"/>
        <w:numPr>
          <w:ilvl w:val="0"/>
          <w:numId w:val="19"/>
        </w:numPr>
        <w:bidi/>
        <w:spacing w:after="0" w:line="360" w:lineRule="auto"/>
        <w:ind w:right="288"/>
        <w:rPr>
          <w:rFonts w:ascii="Sakkal Majalla" w:hAnsi="Sakkal Majalla" w:cs="Sakkal Majalla"/>
          <w:sz w:val="32"/>
          <w:szCs w:val="32"/>
          <w:rtl/>
          <w:lang w:val="id-ID"/>
        </w:rPr>
      </w:pPr>
      <w:r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ما هُوَ </w:t>
      </w:r>
      <w:r>
        <w:rPr>
          <w:rFonts w:ascii="Sakkal Majalla" w:hAnsi="Sakkal Majalla" w:cs="Sakkal Majalla" w:hint="cs"/>
          <w:sz w:val="32"/>
          <w:szCs w:val="32"/>
          <w:rtl/>
          <w:lang w:val="id-ID"/>
        </w:rPr>
        <w:t>دُكَّانُ</w:t>
      </w:r>
      <w:r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؟</w:t>
      </w:r>
    </w:p>
    <w:p w:rsidR="00743AED" w:rsidRPr="00B81358" w:rsidRDefault="00743AED" w:rsidP="00743AED">
      <w:pPr>
        <w:spacing w:after="0" w:line="360" w:lineRule="auto"/>
        <w:jc w:val="right"/>
        <w:rPr>
          <w:rFonts w:ascii="Sakkal Majalla" w:hAnsi="Sakkal Majalla" w:cs="Sakkal Majalla"/>
          <w:sz w:val="32"/>
          <w:szCs w:val="32"/>
          <w:rtl/>
          <w:lang w:val="id-ID"/>
        </w:rPr>
      </w:pPr>
    </w:p>
    <w:p w:rsidR="00743AED" w:rsidRPr="009F4185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Kunci jawaban:</w:t>
      </w:r>
    </w:p>
    <w:p w:rsidR="00743AED" w:rsidRPr="00E8434C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1.  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>ج</w:t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>16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. </w:t>
      </w:r>
      <w:r>
        <w:rPr>
          <w:rFonts w:ascii="Sakkal Majalla" w:hAnsi="Sakkal Majalla" w:cs="Sakkal Majalla"/>
          <w:sz w:val="32"/>
          <w:szCs w:val="32"/>
          <w:lang w:val="en-ID"/>
        </w:rPr>
        <w:t xml:space="preserve"> 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>ج</w:t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</w:p>
    <w:p w:rsidR="00743AED" w:rsidRPr="002D65FB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lang w:val="en-ID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2. 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>د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ab/>
        <w:t>17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د </w:t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</w:p>
    <w:p w:rsidR="00743AED" w:rsidRPr="00873343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3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ب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ab/>
        <w:t>18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ب </w:t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</w:p>
    <w:p w:rsidR="00743AED" w:rsidRPr="002D65FB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lang w:val="en-ID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4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ب 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ab/>
        <w:t>19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ب </w:t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</w:p>
    <w:p w:rsidR="00743AED" w:rsidRPr="006665CE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 xml:space="preserve">5. 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>ب</w:t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lang w:val="id-ID"/>
        </w:rPr>
        <w:tab/>
        <w:t>20.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ا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</w:t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  <w:r>
        <w:rPr>
          <w:rFonts w:ascii="Sakkal Majalla" w:hAnsi="Sakkal Majalla" w:cs="Sakkal Majalla"/>
          <w:sz w:val="32"/>
          <w:szCs w:val="32"/>
          <w:lang w:val="en-ID"/>
        </w:rPr>
        <w:tab/>
      </w:r>
    </w:p>
    <w:p w:rsidR="00743AED" w:rsidRPr="009F4185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6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 ج </w:t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</w:rPr>
        <w:t>21.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د 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</w:r>
    </w:p>
    <w:p w:rsidR="00743AED" w:rsidRPr="009F4185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7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ج </w:t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</w:rPr>
        <w:t>22.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 xml:space="preserve"> </w:t>
      </w:r>
      <w:r w:rsidRPr="009F4185">
        <w:rPr>
          <w:rFonts w:ascii="Sakkal Majalla" w:hAnsi="Sakkal Majalla" w:cs="Sakkal Majalla"/>
          <w:sz w:val="32"/>
          <w:szCs w:val="32"/>
        </w:rPr>
        <w:t xml:space="preserve">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ب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</w:r>
    </w:p>
    <w:p w:rsidR="00743AED" w:rsidRPr="009F4185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8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ه </w:t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</w:rPr>
        <w:t xml:space="preserve">23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ه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</w:r>
    </w:p>
    <w:p w:rsidR="00743AED" w:rsidRPr="009F4185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9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 ج </w:t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</w:rPr>
        <w:t xml:space="preserve">24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ج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</w:r>
    </w:p>
    <w:p w:rsidR="00743AED" w:rsidRPr="00511D63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rtl/>
        </w:rPr>
      </w:pPr>
      <w:r w:rsidRPr="009F4185">
        <w:rPr>
          <w:rFonts w:ascii="Sakkal Majalla" w:hAnsi="Sakkal Majalla" w:cs="Sakkal Majalla"/>
          <w:sz w:val="32"/>
          <w:szCs w:val="32"/>
          <w:lang w:val="id-ID"/>
        </w:rPr>
        <w:t>10.</w:t>
      </w:r>
      <w:r w:rsidRPr="009F4185">
        <w:rPr>
          <w:rFonts w:ascii="Sakkal Majalla" w:hAnsi="Sakkal Majalla" w:cs="Sakkal Majalla" w:hint="cs"/>
          <w:sz w:val="32"/>
          <w:szCs w:val="32"/>
          <w:rtl/>
          <w:lang w:val="id-ID"/>
        </w:rPr>
        <w:t xml:space="preserve">ج </w:t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  <w:rtl/>
          <w:lang w:val="id-ID"/>
        </w:rPr>
        <w:tab/>
      </w:r>
      <w:r w:rsidRPr="009F4185">
        <w:rPr>
          <w:rFonts w:ascii="Sakkal Majalla" w:hAnsi="Sakkal Majalla" w:cs="Sakkal Majalla"/>
          <w:sz w:val="32"/>
          <w:szCs w:val="32"/>
        </w:rPr>
        <w:t xml:space="preserve">25.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ه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</w:r>
    </w:p>
    <w:p w:rsidR="00743AED" w:rsidRPr="00E87889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</w:rPr>
        <w:t xml:space="preserve">11. </w:t>
      </w:r>
      <w:r w:rsidRPr="009F4185">
        <w:rPr>
          <w:rFonts w:ascii="Sakkal Majalla" w:hAnsi="Sakkal Majalla" w:cs="Sakkal Majalla"/>
          <w:sz w:val="32"/>
          <w:szCs w:val="32"/>
          <w:rtl/>
        </w:rPr>
        <w:t>ب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  <w:t xml:space="preserve">26. </w:t>
      </w:r>
      <w:r>
        <w:rPr>
          <w:rFonts w:ascii="Sakkal Majalla" w:hAnsi="Sakkal Majalla" w:cs="Sakkal Majalla" w:hint="cs"/>
          <w:sz w:val="32"/>
          <w:szCs w:val="32"/>
          <w:rtl/>
        </w:rPr>
        <w:t>أ</w:t>
      </w:r>
    </w:p>
    <w:p w:rsidR="00743AED" w:rsidRPr="008965C3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</w:rPr>
        <w:t xml:space="preserve">12. </w:t>
      </w:r>
      <w:r w:rsidRPr="009F4185">
        <w:rPr>
          <w:rFonts w:ascii="Sakkal Majalla" w:hAnsi="Sakkal Majalla" w:cs="Sakkal Majalla"/>
          <w:sz w:val="32"/>
          <w:szCs w:val="32"/>
          <w:rtl/>
        </w:rPr>
        <w:t>ه</w:t>
      </w:r>
      <w:r w:rsidRPr="009F4185">
        <w:rPr>
          <w:rFonts w:ascii="Sakkal Majalla" w:hAnsi="Sakkal Majalla" w:cs="Sakkal Majalla"/>
          <w:sz w:val="32"/>
          <w:szCs w:val="32"/>
          <w:rtl/>
        </w:rPr>
        <w:tab/>
        <w:t xml:space="preserve"> </w:t>
      </w:r>
      <w:r>
        <w:rPr>
          <w:rFonts w:ascii="Sakkal Majalla" w:hAnsi="Sakkal Majalla" w:cs="Sakkal Majalla"/>
          <w:sz w:val="32"/>
          <w:szCs w:val="32"/>
        </w:rPr>
        <w:tab/>
        <w:t>27.</w:t>
      </w:r>
      <w:r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 w:rsidRPr="009F4185">
        <w:rPr>
          <w:rFonts w:ascii="Sakkal Majalla" w:hAnsi="Sakkal Majalla" w:cs="Sakkal Majalla" w:hint="cs"/>
          <w:sz w:val="32"/>
          <w:szCs w:val="32"/>
          <w:rtl/>
        </w:rPr>
        <w:t>ب</w:t>
      </w:r>
      <w:r>
        <w:rPr>
          <w:rFonts w:ascii="Sakkal Majalla" w:hAnsi="Sakkal Majalla" w:cs="Sakkal Majalla"/>
          <w:sz w:val="32"/>
          <w:szCs w:val="32"/>
        </w:rPr>
        <w:tab/>
      </w:r>
    </w:p>
    <w:p w:rsidR="00743AED" w:rsidRPr="004677FA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  <w:rtl/>
          <w:lang w:val="id-ID"/>
        </w:rPr>
      </w:pPr>
      <w:r w:rsidRPr="009F4185">
        <w:rPr>
          <w:rFonts w:ascii="Sakkal Majalla" w:hAnsi="Sakkal Majalla" w:cs="Sakkal Majalla"/>
          <w:sz w:val="32"/>
          <w:szCs w:val="32"/>
        </w:rPr>
        <w:t>13.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 ج 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  <w:t>28.</w:t>
      </w:r>
      <w:r>
        <w:rPr>
          <w:rFonts w:ascii="Sakkal Majalla" w:hAnsi="Sakkal Majalla" w:cs="Sakkal Majalla"/>
          <w:sz w:val="32"/>
          <w:szCs w:val="32"/>
          <w:lang w:val="id-ID"/>
        </w:rPr>
        <w:t xml:space="preserve"> </w:t>
      </w:r>
      <w:r>
        <w:rPr>
          <w:rFonts w:ascii="Sakkal Majalla" w:hAnsi="Sakkal Majalla" w:cs="Sakkal Majalla" w:hint="cs"/>
          <w:sz w:val="32"/>
          <w:szCs w:val="32"/>
          <w:rtl/>
          <w:lang w:val="id-ID"/>
        </w:rPr>
        <w:t>د</w:t>
      </w:r>
    </w:p>
    <w:p w:rsidR="00743AED" w:rsidRPr="009F4185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14.</w:t>
      </w:r>
      <w:r w:rsidRPr="009F4185">
        <w:rPr>
          <w:rFonts w:ascii="Sakkal Majalla" w:hAnsi="Sakkal Majalla" w:cs="Sakkal Majalla"/>
          <w:sz w:val="32"/>
          <w:szCs w:val="32"/>
          <w:rtl/>
        </w:rPr>
        <w:t xml:space="preserve">ب 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  <w:t>29.</w:t>
      </w:r>
      <w:r>
        <w:rPr>
          <w:rFonts w:ascii="Sakkal Majalla" w:hAnsi="Sakkal Majalla" w:cs="Sakkal Majalla" w:hint="cs"/>
          <w:sz w:val="32"/>
          <w:szCs w:val="32"/>
          <w:rtl/>
        </w:rPr>
        <w:t>ه</w:t>
      </w:r>
    </w:p>
    <w:p w:rsidR="00743AED" w:rsidRPr="00E50B78" w:rsidRDefault="00743AED" w:rsidP="00743AED">
      <w:pPr>
        <w:spacing w:after="0" w:line="360" w:lineRule="auto"/>
        <w:rPr>
          <w:rFonts w:ascii="Sakkal Majalla" w:hAnsi="Sakkal Majalla" w:cs="Sakkal Majalla"/>
          <w:sz w:val="32"/>
          <w:szCs w:val="32"/>
        </w:rPr>
      </w:pPr>
      <w:r w:rsidRPr="009F4185">
        <w:rPr>
          <w:rFonts w:ascii="Sakkal Majalla" w:hAnsi="Sakkal Majalla" w:cs="Sakkal Majalla"/>
          <w:sz w:val="32"/>
          <w:szCs w:val="32"/>
        </w:rPr>
        <w:t>15.</w:t>
      </w:r>
      <w:r w:rsidRPr="009F4185">
        <w:rPr>
          <w:rFonts w:ascii="Sakkal Majalla" w:hAnsi="Sakkal Majalla" w:cs="Sakkal Majalla"/>
          <w:sz w:val="32"/>
          <w:szCs w:val="32"/>
          <w:rtl/>
        </w:rPr>
        <w:t>د</w:t>
      </w:r>
      <w:r w:rsidRPr="00E50B78">
        <w:rPr>
          <w:rFonts w:ascii="Sakkal Majalla" w:hAnsi="Sakkal Majalla" w:cs="Sakkal Majalla"/>
          <w:sz w:val="32"/>
          <w:szCs w:val="32"/>
          <w:rtl/>
        </w:rPr>
        <w:t xml:space="preserve"> </w:t>
      </w:r>
      <w:r>
        <w:rPr>
          <w:rFonts w:ascii="Sakkal Majalla" w:hAnsi="Sakkal Majalla" w:cs="Sakkal Majalla"/>
          <w:sz w:val="32"/>
          <w:szCs w:val="32"/>
        </w:rPr>
        <w:tab/>
      </w:r>
      <w:r>
        <w:rPr>
          <w:rFonts w:ascii="Sakkal Majalla" w:hAnsi="Sakkal Majalla" w:cs="Sakkal Majalla"/>
          <w:sz w:val="32"/>
          <w:szCs w:val="32"/>
        </w:rPr>
        <w:tab/>
        <w:t>30</w:t>
      </w:r>
      <w:r>
        <w:rPr>
          <w:rFonts w:ascii="Sakkal Majalla" w:hAnsi="Sakkal Majalla" w:cs="Sakkal Majalla" w:hint="cs"/>
          <w:sz w:val="32"/>
          <w:szCs w:val="32"/>
          <w:rtl/>
        </w:rPr>
        <w:t>ج</w:t>
      </w:r>
    </w:p>
    <w:p w:rsidR="00743AED" w:rsidRDefault="00743AED" w:rsidP="00743AED">
      <w:pPr>
        <w:rPr>
          <w:rtl/>
        </w:rPr>
      </w:pPr>
    </w:p>
    <w:p w:rsidR="00743AED" w:rsidRPr="009A70A2" w:rsidRDefault="00E52B25" w:rsidP="00743AED">
      <w:pPr>
        <w:pStyle w:val="ListParagraph"/>
        <w:numPr>
          <w:ilvl w:val="0"/>
          <w:numId w:val="20"/>
        </w:numPr>
      </w:pPr>
      <w:r>
        <w:rPr>
          <w:lang w:val="id-ID"/>
        </w:rPr>
        <w:t xml:space="preserve">Ikan ikan </w:t>
      </w:r>
    </w:p>
    <w:p w:rsidR="00743AED" w:rsidRPr="009A70A2" w:rsidRDefault="00E52B25" w:rsidP="00743AED">
      <w:pPr>
        <w:pStyle w:val="ListParagraph"/>
        <w:numPr>
          <w:ilvl w:val="0"/>
          <w:numId w:val="20"/>
        </w:numPr>
      </w:pPr>
      <w:r>
        <w:rPr>
          <w:lang w:val="id-ID"/>
        </w:rPr>
        <w:t xml:space="preserve">Sayur sayuran </w:t>
      </w:r>
    </w:p>
    <w:p w:rsidR="00743AED" w:rsidRPr="000426B9" w:rsidRDefault="00E52B25" w:rsidP="00743AED">
      <w:pPr>
        <w:pStyle w:val="ListParagraph"/>
        <w:numPr>
          <w:ilvl w:val="0"/>
          <w:numId w:val="20"/>
        </w:numPr>
      </w:pPr>
      <w:r>
        <w:rPr>
          <w:lang w:val="id-ID"/>
        </w:rPr>
        <w:t xml:space="preserve">Garam </w:t>
      </w:r>
    </w:p>
    <w:p w:rsidR="00743AED" w:rsidRPr="000426B9" w:rsidRDefault="00E52B25" w:rsidP="00743AED">
      <w:pPr>
        <w:pStyle w:val="ListParagraph"/>
        <w:numPr>
          <w:ilvl w:val="0"/>
          <w:numId w:val="20"/>
        </w:numPr>
      </w:pPr>
      <w:r>
        <w:rPr>
          <w:lang w:val="en-ID"/>
        </w:rPr>
        <w:t>Pakaian baju</w:t>
      </w:r>
    </w:p>
    <w:p w:rsidR="00743AED" w:rsidRDefault="00743AED" w:rsidP="00743AED">
      <w:pPr>
        <w:pStyle w:val="ListParagraph"/>
        <w:numPr>
          <w:ilvl w:val="0"/>
          <w:numId w:val="20"/>
        </w:numPr>
      </w:pPr>
      <w:r>
        <w:rPr>
          <w:lang w:val="id-ID"/>
        </w:rPr>
        <w:t>toko</w:t>
      </w:r>
    </w:p>
    <w:p w:rsidR="008B67EF" w:rsidRDefault="008B67EF"/>
    <w:sectPr w:rsidR="008B67EF" w:rsidSect="00FA462E">
      <w:pgSz w:w="11907" w:h="16840" w:code="9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kkal Majalla">
    <w:panose1 w:val="02000000000000000000"/>
    <w:charset w:val="00"/>
    <w:family w:val="auto"/>
    <w:pitch w:val="variable"/>
    <w:sig w:usb0="80002007" w:usb1="80000000" w:usb2="00000008" w:usb3="00000000" w:csb0="000000D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16F04"/>
    <w:multiLevelType w:val="hybridMultilevel"/>
    <w:tmpl w:val="2E386450"/>
    <w:lvl w:ilvl="0" w:tplc="7332AE60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F20FD5"/>
    <w:multiLevelType w:val="hybridMultilevel"/>
    <w:tmpl w:val="A37AFEFC"/>
    <w:lvl w:ilvl="0" w:tplc="9472492C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9447E5"/>
    <w:multiLevelType w:val="hybridMultilevel"/>
    <w:tmpl w:val="693A2CC6"/>
    <w:lvl w:ilvl="0" w:tplc="15361808">
      <w:start w:val="8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7D82B40"/>
    <w:multiLevelType w:val="hybridMultilevel"/>
    <w:tmpl w:val="08FC017E"/>
    <w:lvl w:ilvl="0" w:tplc="53BCA3B0">
      <w:start w:val="1"/>
      <w:numFmt w:val="arabicAlpha"/>
      <w:lvlText w:val="%1."/>
      <w:lvlJc w:val="left"/>
      <w:pPr>
        <w:ind w:left="43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55" w:hanging="360"/>
      </w:pPr>
    </w:lvl>
    <w:lvl w:ilvl="2" w:tplc="0421001B" w:tentative="1">
      <w:start w:val="1"/>
      <w:numFmt w:val="lowerRoman"/>
      <w:lvlText w:val="%3."/>
      <w:lvlJc w:val="right"/>
      <w:pPr>
        <w:ind w:left="1875" w:hanging="180"/>
      </w:pPr>
    </w:lvl>
    <w:lvl w:ilvl="3" w:tplc="0421000F" w:tentative="1">
      <w:start w:val="1"/>
      <w:numFmt w:val="decimal"/>
      <w:lvlText w:val="%4."/>
      <w:lvlJc w:val="left"/>
      <w:pPr>
        <w:ind w:left="2595" w:hanging="360"/>
      </w:pPr>
    </w:lvl>
    <w:lvl w:ilvl="4" w:tplc="04210019" w:tentative="1">
      <w:start w:val="1"/>
      <w:numFmt w:val="lowerLetter"/>
      <w:lvlText w:val="%5."/>
      <w:lvlJc w:val="left"/>
      <w:pPr>
        <w:ind w:left="3315" w:hanging="360"/>
      </w:pPr>
    </w:lvl>
    <w:lvl w:ilvl="5" w:tplc="0421001B" w:tentative="1">
      <w:start w:val="1"/>
      <w:numFmt w:val="lowerRoman"/>
      <w:lvlText w:val="%6."/>
      <w:lvlJc w:val="right"/>
      <w:pPr>
        <w:ind w:left="4035" w:hanging="180"/>
      </w:pPr>
    </w:lvl>
    <w:lvl w:ilvl="6" w:tplc="0421000F" w:tentative="1">
      <w:start w:val="1"/>
      <w:numFmt w:val="decimal"/>
      <w:lvlText w:val="%7."/>
      <w:lvlJc w:val="left"/>
      <w:pPr>
        <w:ind w:left="4755" w:hanging="360"/>
      </w:pPr>
    </w:lvl>
    <w:lvl w:ilvl="7" w:tplc="04210019" w:tentative="1">
      <w:start w:val="1"/>
      <w:numFmt w:val="lowerLetter"/>
      <w:lvlText w:val="%8."/>
      <w:lvlJc w:val="left"/>
      <w:pPr>
        <w:ind w:left="5475" w:hanging="360"/>
      </w:pPr>
    </w:lvl>
    <w:lvl w:ilvl="8" w:tplc="0421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4">
    <w:nsid w:val="0C7E703B"/>
    <w:multiLevelType w:val="hybridMultilevel"/>
    <w:tmpl w:val="0B9A8E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CB6E97"/>
    <w:multiLevelType w:val="hybridMultilevel"/>
    <w:tmpl w:val="BE904B24"/>
    <w:lvl w:ilvl="0" w:tplc="3416B080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7497BF5"/>
    <w:multiLevelType w:val="hybridMultilevel"/>
    <w:tmpl w:val="9C18D9BC"/>
    <w:lvl w:ilvl="0" w:tplc="DF205168">
      <w:start w:val="26"/>
      <w:numFmt w:val="bullet"/>
      <w:lvlText w:val="-"/>
      <w:lvlJc w:val="left"/>
      <w:pPr>
        <w:ind w:left="2625" w:hanging="2265"/>
      </w:pPr>
      <w:rPr>
        <w:rFonts w:ascii="Sakkal Majalla" w:eastAsia="Calibri" w:hAnsi="Sakkal Majalla" w:cs="Sakkal Majalla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4A7A1B"/>
    <w:multiLevelType w:val="hybridMultilevel"/>
    <w:tmpl w:val="D6E46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0C7844"/>
    <w:multiLevelType w:val="hybridMultilevel"/>
    <w:tmpl w:val="D7AEBAE8"/>
    <w:lvl w:ilvl="0" w:tplc="E1401728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01E6710"/>
    <w:multiLevelType w:val="hybridMultilevel"/>
    <w:tmpl w:val="1EF033BA"/>
    <w:lvl w:ilvl="0" w:tplc="0EF080BC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77A04"/>
    <w:multiLevelType w:val="hybridMultilevel"/>
    <w:tmpl w:val="735AB0B2"/>
    <w:lvl w:ilvl="0" w:tplc="D476509A">
      <w:start w:val="8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D52574C"/>
    <w:multiLevelType w:val="hybridMultilevel"/>
    <w:tmpl w:val="D4905A10"/>
    <w:lvl w:ilvl="0" w:tplc="C37284B6">
      <w:start w:val="1"/>
      <w:numFmt w:val="arabicAlpha"/>
      <w:lvlText w:val="%1."/>
      <w:lvlJc w:val="left"/>
      <w:pPr>
        <w:ind w:left="43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155" w:hanging="360"/>
      </w:pPr>
    </w:lvl>
    <w:lvl w:ilvl="2" w:tplc="0421001B" w:tentative="1">
      <w:start w:val="1"/>
      <w:numFmt w:val="lowerRoman"/>
      <w:lvlText w:val="%3."/>
      <w:lvlJc w:val="right"/>
      <w:pPr>
        <w:ind w:left="1875" w:hanging="180"/>
      </w:pPr>
    </w:lvl>
    <w:lvl w:ilvl="3" w:tplc="0421000F" w:tentative="1">
      <w:start w:val="1"/>
      <w:numFmt w:val="decimal"/>
      <w:lvlText w:val="%4."/>
      <w:lvlJc w:val="left"/>
      <w:pPr>
        <w:ind w:left="2595" w:hanging="360"/>
      </w:pPr>
    </w:lvl>
    <w:lvl w:ilvl="4" w:tplc="04210019" w:tentative="1">
      <w:start w:val="1"/>
      <w:numFmt w:val="lowerLetter"/>
      <w:lvlText w:val="%5."/>
      <w:lvlJc w:val="left"/>
      <w:pPr>
        <w:ind w:left="3315" w:hanging="360"/>
      </w:pPr>
    </w:lvl>
    <w:lvl w:ilvl="5" w:tplc="0421001B" w:tentative="1">
      <w:start w:val="1"/>
      <w:numFmt w:val="lowerRoman"/>
      <w:lvlText w:val="%6."/>
      <w:lvlJc w:val="right"/>
      <w:pPr>
        <w:ind w:left="4035" w:hanging="180"/>
      </w:pPr>
    </w:lvl>
    <w:lvl w:ilvl="6" w:tplc="0421000F" w:tentative="1">
      <w:start w:val="1"/>
      <w:numFmt w:val="decimal"/>
      <w:lvlText w:val="%7."/>
      <w:lvlJc w:val="left"/>
      <w:pPr>
        <w:ind w:left="4755" w:hanging="360"/>
      </w:pPr>
    </w:lvl>
    <w:lvl w:ilvl="7" w:tplc="04210019" w:tentative="1">
      <w:start w:val="1"/>
      <w:numFmt w:val="lowerLetter"/>
      <w:lvlText w:val="%8."/>
      <w:lvlJc w:val="left"/>
      <w:pPr>
        <w:ind w:left="5475" w:hanging="360"/>
      </w:pPr>
    </w:lvl>
    <w:lvl w:ilvl="8" w:tplc="0421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2">
    <w:nsid w:val="33E21727"/>
    <w:multiLevelType w:val="hybridMultilevel"/>
    <w:tmpl w:val="E1061D30"/>
    <w:lvl w:ilvl="0" w:tplc="582E5762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7A130C6"/>
    <w:multiLevelType w:val="hybridMultilevel"/>
    <w:tmpl w:val="FC0E3522"/>
    <w:lvl w:ilvl="0" w:tplc="74D20416">
      <w:start w:val="1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50911C38"/>
    <w:multiLevelType w:val="hybridMultilevel"/>
    <w:tmpl w:val="A2620CEE"/>
    <w:lvl w:ilvl="0" w:tplc="ED6AA566">
      <w:start w:val="1"/>
      <w:numFmt w:val="arabicAlpha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86140B8"/>
    <w:multiLevelType w:val="hybridMultilevel"/>
    <w:tmpl w:val="0784BB7C"/>
    <w:lvl w:ilvl="0" w:tplc="09A8D98A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276128A"/>
    <w:multiLevelType w:val="hybridMultilevel"/>
    <w:tmpl w:val="A66AB18A"/>
    <w:lvl w:ilvl="0" w:tplc="E04EBA68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7499574C"/>
    <w:multiLevelType w:val="hybridMultilevel"/>
    <w:tmpl w:val="7E88B552"/>
    <w:lvl w:ilvl="0" w:tplc="740A0EE4">
      <w:start w:val="8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9DA6B08"/>
    <w:multiLevelType w:val="hybridMultilevel"/>
    <w:tmpl w:val="91B452E8"/>
    <w:lvl w:ilvl="0" w:tplc="F1D63932">
      <w:start w:val="5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BD57864"/>
    <w:multiLevelType w:val="hybridMultilevel"/>
    <w:tmpl w:val="DA86E66C"/>
    <w:lvl w:ilvl="0" w:tplc="D3E80944">
      <w:start w:val="8"/>
      <w:numFmt w:val="arabicAlpha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8"/>
  </w:num>
  <w:num w:numId="3">
    <w:abstractNumId w:val="19"/>
  </w:num>
  <w:num w:numId="4">
    <w:abstractNumId w:val="8"/>
  </w:num>
  <w:num w:numId="5">
    <w:abstractNumId w:val="16"/>
  </w:num>
  <w:num w:numId="6">
    <w:abstractNumId w:val="17"/>
  </w:num>
  <w:num w:numId="7">
    <w:abstractNumId w:val="5"/>
  </w:num>
  <w:num w:numId="8">
    <w:abstractNumId w:val="1"/>
  </w:num>
  <w:num w:numId="9">
    <w:abstractNumId w:val="10"/>
  </w:num>
  <w:num w:numId="10">
    <w:abstractNumId w:val="14"/>
  </w:num>
  <w:num w:numId="11">
    <w:abstractNumId w:val="12"/>
  </w:num>
  <w:num w:numId="12">
    <w:abstractNumId w:val="2"/>
  </w:num>
  <w:num w:numId="13">
    <w:abstractNumId w:val="13"/>
  </w:num>
  <w:num w:numId="14">
    <w:abstractNumId w:val="15"/>
  </w:num>
  <w:num w:numId="15">
    <w:abstractNumId w:val="9"/>
  </w:num>
  <w:num w:numId="16">
    <w:abstractNumId w:val="3"/>
  </w:num>
  <w:num w:numId="17">
    <w:abstractNumId w:val="11"/>
  </w:num>
  <w:num w:numId="18">
    <w:abstractNumId w:val="6"/>
  </w:num>
  <w:num w:numId="19">
    <w:abstractNumId w:val="4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LG0MDYyNLc0NDVW0lEKTi0uzszPAykwrAUA/iH15ywAAAA="/>
  </w:docVars>
  <w:rsids>
    <w:rsidRoot w:val="00743AED"/>
    <w:rsid w:val="00007529"/>
    <w:rsid w:val="00535546"/>
    <w:rsid w:val="007249E8"/>
    <w:rsid w:val="00743AED"/>
    <w:rsid w:val="00743CF4"/>
    <w:rsid w:val="008B67EF"/>
    <w:rsid w:val="00A77D31"/>
    <w:rsid w:val="00E52B25"/>
    <w:rsid w:val="00FA4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3AED"/>
    <w:pPr>
      <w:spacing w:after="160" w:line="259" w:lineRule="auto"/>
    </w:pPr>
    <w:rPr>
      <w:rFonts w:ascii="Calibri" w:eastAsia="Calibri" w:hAnsi="Calibri"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AE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3AED"/>
    <w:pPr>
      <w:spacing w:after="160" w:line="259" w:lineRule="auto"/>
    </w:pPr>
    <w:rPr>
      <w:rFonts w:ascii="Calibri" w:eastAsia="Calibri" w:hAnsi="Calibri" w:cs="Arial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A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2</Pages>
  <Words>952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in</dc:creator>
  <cp:lastModifiedBy>Muhammadin</cp:lastModifiedBy>
  <cp:revision>7</cp:revision>
  <dcterms:created xsi:type="dcterms:W3CDTF">2020-03-10T09:09:00Z</dcterms:created>
  <dcterms:modified xsi:type="dcterms:W3CDTF">2020-03-10T10:25:00Z</dcterms:modified>
</cp:coreProperties>
</file>